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AE7BCD" w14:textId="029A2E9D" w:rsidR="00445F96" w:rsidRPr="00C13D9A" w:rsidRDefault="00CA6EDB" w:rsidP="00985053">
      <w:pPr>
        <w:pStyle w:val="Header1"/>
        <w:jc w:val="center"/>
        <w:rPr>
          <w:rFonts w:cs="Segoe UI Semibold"/>
          <w:sz w:val="36"/>
          <w:szCs w:val="36"/>
        </w:rPr>
      </w:pPr>
      <w:r w:rsidRPr="00985053">
        <w:rPr>
          <w:sz w:val="36"/>
          <w:szCs w:val="36"/>
        </w:rPr>
        <w:t xml:space="preserve">Application Form for </w:t>
      </w:r>
      <w:r w:rsidR="00C13D9A" w:rsidRPr="00C13D9A">
        <w:rPr>
          <w:rFonts w:cs="Segoe UI Semibold"/>
          <w:sz w:val="36"/>
          <w:szCs w:val="36"/>
        </w:rPr>
        <w:t>Classification Reports or Extended Field of Applications</w:t>
      </w:r>
    </w:p>
    <w:p w14:paraId="3CCA66FF" w14:textId="5E510BD7" w:rsidR="00CA6EDB" w:rsidRDefault="008051E7" w:rsidP="00CA6EDB">
      <w:pPr>
        <w:pStyle w:val="Header2"/>
      </w:pPr>
      <w:r>
        <w:t>1.</w:t>
      </w:r>
      <w:r>
        <w:tab/>
      </w:r>
      <w:r w:rsidR="002348CD">
        <w:t>Company Details</w:t>
      </w:r>
    </w:p>
    <w:tbl>
      <w:tblPr>
        <w:tblStyle w:val="TableGrid"/>
        <w:tblW w:w="0" w:type="auto"/>
        <w:tblLook w:val="0480" w:firstRow="0" w:lastRow="0" w:firstColumn="1" w:lastColumn="0" w:noHBand="0" w:noVBand="1"/>
      </w:tblPr>
      <w:tblGrid>
        <w:gridCol w:w="6976"/>
        <w:gridCol w:w="6976"/>
      </w:tblGrid>
      <w:tr w:rsidR="00E71365" w14:paraId="20C5D0C1" w14:textId="77777777" w:rsidTr="00F77EA3">
        <w:trPr>
          <w:trHeight w:val="567"/>
        </w:trPr>
        <w:tc>
          <w:tcPr>
            <w:tcW w:w="6976" w:type="dxa"/>
            <w:shd w:val="clear" w:color="auto" w:fill="DDDAE8"/>
          </w:tcPr>
          <w:p w14:paraId="143D006D" w14:textId="77777777" w:rsidR="00E71365" w:rsidRPr="002A7853" w:rsidRDefault="00E71365" w:rsidP="002348CD">
            <w:pPr>
              <w:pStyle w:val="TableBody"/>
              <w:rPr>
                <w:rFonts w:ascii="Segoe UI Semibold" w:hAnsi="Segoe UI Semibold" w:cs="Segoe UI Semibold"/>
              </w:rPr>
            </w:pPr>
            <w:r w:rsidRPr="002A7853">
              <w:rPr>
                <w:rFonts w:ascii="Segoe UI Semibold" w:hAnsi="Segoe UI Semibold" w:cs="Segoe UI Semibold"/>
              </w:rPr>
              <w:t>Company Name</w:t>
            </w:r>
          </w:p>
        </w:tc>
        <w:tc>
          <w:tcPr>
            <w:tcW w:w="6976" w:type="dxa"/>
          </w:tcPr>
          <w:p w14:paraId="526FD75B" w14:textId="77777777" w:rsidR="00E71365" w:rsidRDefault="00E71365" w:rsidP="002348CD">
            <w:pPr>
              <w:pStyle w:val="TableBody"/>
            </w:pPr>
          </w:p>
          <w:p w14:paraId="062050BB" w14:textId="4E73FAF8" w:rsidR="00CD6603" w:rsidRDefault="00CD6603" w:rsidP="002348CD">
            <w:pPr>
              <w:pStyle w:val="TableBody"/>
            </w:pPr>
          </w:p>
        </w:tc>
      </w:tr>
      <w:tr w:rsidR="002348CD" w14:paraId="4F40BB5A" w14:textId="77777777" w:rsidTr="00F77EA3">
        <w:trPr>
          <w:trHeight w:val="567"/>
        </w:trPr>
        <w:tc>
          <w:tcPr>
            <w:tcW w:w="6976" w:type="dxa"/>
            <w:shd w:val="clear" w:color="auto" w:fill="DDDAE8"/>
          </w:tcPr>
          <w:p w14:paraId="2E337529" w14:textId="416060A1" w:rsidR="002348CD" w:rsidRPr="002A7853" w:rsidRDefault="002348CD" w:rsidP="002348CD">
            <w:pPr>
              <w:pStyle w:val="TableBody"/>
              <w:rPr>
                <w:rFonts w:ascii="Segoe UI Semibold" w:hAnsi="Segoe UI Semibold" w:cs="Segoe UI Semibold"/>
              </w:rPr>
            </w:pPr>
            <w:r w:rsidRPr="002A7853">
              <w:rPr>
                <w:rFonts w:ascii="Segoe UI Semibold" w:hAnsi="Segoe UI Semibold" w:cs="Segoe UI Semibold"/>
              </w:rPr>
              <w:t>Address</w:t>
            </w:r>
          </w:p>
        </w:tc>
        <w:tc>
          <w:tcPr>
            <w:tcW w:w="6976" w:type="dxa"/>
            <w:shd w:val="clear" w:color="auto" w:fill="DDDAE8"/>
          </w:tcPr>
          <w:p w14:paraId="07227074" w14:textId="2C6D7ED6" w:rsidR="002348CD" w:rsidRPr="002A7853" w:rsidRDefault="002348CD" w:rsidP="002348CD">
            <w:pPr>
              <w:pStyle w:val="TableBody"/>
              <w:rPr>
                <w:rFonts w:ascii="Segoe UI Semibold" w:hAnsi="Segoe UI Semibold" w:cs="Segoe UI Semibold"/>
              </w:rPr>
            </w:pPr>
            <w:r w:rsidRPr="002A7853">
              <w:rPr>
                <w:rFonts w:ascii="Segoe UI Semibold" w:hAnsi="Segoe UI Semibold" w:cs="Segoe UI Semibold"/>
              </w:rPr>
              <w:t xml:space="preserve">Invoice Address </w:t>
            </w:r>
            <w:r w:rsidRPr="002A7853">
              <w:rPr>
                <w:rFonts w:ascii="Segoe UI Semibold" w:hAnsi="Segoe UI Semibold" w:cs="Segoe UI Semibold"/>
                <w:i/>
                <w:iCs/>
              </w:rPr>
              <w:t xml:space="preserve">(if </w:t>
            </w:r>
            <w:r w:rsidR="00F77EA3" w:rsidRPr="002A7853">
              <w:rPr>
                <w:rFonts w:ascii="Segoe UI Semibold" w:hAnsi="Segoe UI Semibold" w:cs="Segoe UI Semibold"/>
                <w:i/>
                <w:iCs/>
              </w:rPr>
              <w:t>d</w:t>
            </w:r>
            <w:r w:rsidRPr="002A7853">
              <w:rPr>
                <w:rFonts w:ascii="Segoe UI Semibold" w:hAnsi="Segoe UI Semibold" w:cs="Segoe UI Semibold"/>
                <w:i/>
                <w:iCs/>
              </w:rPr>
              <w:t>ifferent</w:t>
            </w:r>
            <w:r w:rsidR="00F77EA3" w:rsidRPr="002A7853">
              <w:rPr>
                <w:rFonts w:ascii="Segoe UI Semibold" w:hAnsi="Segoe UI Semibold" w:cs="Segoe UI Semibold"/>
                <w:i/>
                <w:iCs/>
              </w:rPr>
              <w:t>)</w:t>
            </w:r>
          </w:p>
        </w:tc>
      </w:tr>
      <w:tr w:rsidR="00E4379D" w14:paraId="5224C37A" w14:textId="77777777" w:rsidTr="00F77EA3">
        <w:trPr>
          <w:trHeight w:val="567"/>
        </w:trPr>
        <w:tc>
          <w:tcPr>
            <w:tcW w:w="6976" w:type="dxa"/>
          </w:tcPr>
          <w:p w14:paraId="548D3B3A" w14:textId="412764B3" w:rsidR="00E4379D" w:rsidRDefault="00E4379D" w:rsidP="002348CD">
            <w:pPr>
              <w:pStyle w:val="TableBody"/>
            </w:pPr>
            <w:r>
              <w:br/>
            </w:r>
            <w:r>
              <w:br/>
            </w:r>
            <w:r>
              <w:br/>
            </w:r>
            <w:r>
              <w:br/>
            </w:r>
          </w:p>
        </w:tc>
        <w:tc>
          <w:tcPr>
            <w:tcW w:w="6976" w:type="dxa"/>
          </w:tcPr>
          <w:p w14:paraId="7A1ED5C1" w14:textId="77777777" w:rsidR="00E4379D" w:rsidRDefault="00E4379D" w:rsidP="002348CD">
            <w:pPr>
              <w:pStyle w:val="TableBody"/>
            </w:pPr>
          </w:p>
          <w:p w14:paraId="423F54B2" w14:textId="77777777" w:rsidR="0054787A" w:rsidRDefault="0054787A" w:rsidP="002348CD">
            <w:pPr>
              <w:pStyle w:val="TableBody"/>
            </w:pPr>
          </w:p>
          <w:p w14:paraId="440C0BD7" w14:textId="77777777" w:rsidR="0054787A" w:rsidRDefault="0054787A" w:rsidP="002348CD">
            <w:pPr>
              <w:pStyle w:val="TableBody"/>
            </w:pPr>
          </w:p>
          <w:p w14:paraId="3378B0C4" w14:textId="77777777" w:rsidR="0054787A" w:rsidRDefault="0054787A" w:rsidP="002348CD">
            <w:pPr>
              <w:pStyle w:val="TableBody"/>
            </w:pPr>
          </w:p>
          <w:p w14:paraId="492601ED" w14:textId="1D2F1D03" w:rsidR="0054787A" w:rsidRDefault="0054787A" w:rsidP="002348CD">
            <w:pPr>
              <w:pStyle w:val="TableBody"/>
            </w:pPr>
          </w:p>
        </w:tc>
      </w:tr>
      <w:tr w:rsidR="002F5534" w14:paraId="7FA94CB5" w14:textId="77777777" w:rsidTr="00F77EA3">
        <w:trPr>
          <w:trHeight w:val="567"/>
        </w:trPr>
        <w:tc>
          <w:tcPr>
            <w:tcW w:w="6976" w:type="dxa"/>
            <w:shd w:val="clear" w:color="auto" w:fill="DDDAE8"/>
          </w:tcPr>
          <w:p w14:paraId="6F6B5FDF" w14:textId="0A4C21D7" w:rsidR="002F5534" w:rsidRPr="002A7853" w:rsidRDefault="00E71365" w:rsidP="002348CD">
            <w:pPr>
              <w:pStyle w:val="TableBody"/>
              <w:rPr>
                <w:rFonts w:ascii="Segoe UI Semibold" w:hAnsi="Segoe UI Semibold" w:cs="Segoe UI Semibold"/>
              </w:rPr>
            </w:pPr>
            <w:r w:rsidRPr="002A7853">
              <w:rPr>
                <w:rFonts w:ascii="Segoe UI Semibold" w:hAnsi="Segoe UI Semibold" w:cs="Segoe UI Semibold"/>
              </w:rPr>
              <w:t>Telephone Number</w:t>
            </w:r>
          </w:p>
        </w:tc>
        <w:tc>
          <w:tcPr>
            <w:tcW w:w="6976" w:type="dxa"/>
          </w:tcPr>
          <w:p w14:paraId="2D95CD57" w14:textId="77777777" w:rsidR="002F5534" w:rsidRDefault="002F5534" w:rsidP="002348CD">
            <w:pPr>
              <w:pStyle w:val="TableBody"/>
            </w:pPr>
          </w:p>
          <w:p w14:paraId="0549EA2C" w14:textId="19C8208F" w:rsidR="00CD6603" w:rsidRDefault="00CD6603" w:rsidP="002348CD">
            <w:pPr>
              <w:pStyle w:val="TableBody"/>
            </w:pPr>
          </w:p>
        </w:tc>
      </w:tr>
      <w:tr w:rsidR="00E71365" w14:paraId="16E2C163" w14:textId="77777777" w:rsidTr="00F77EA3">
        <w:trPr>
          <w:trHeight w:val="567"/>
        </w:trPr>
        <w:tc>
          <w:tcPr>
            <w:tcW w:w="6976" w:type="dxa"/>
            <w:shd w:val="clear" w:color="auto" w:fill="DDDAE8"/>
          </w:tcPr>
          <w:p w14:paraId="12EE4100" w14:textId="11ADC40E" w:rsidR="00E71365" w:rsidRPr="002A7853" w:rsidRDefault="00E71365" w:rsidP="002348CD">
            <w:pPr>
              <w:pStyle w:val="TableBody"/>
              <w:rPr>
                <w:rFonts w:ascii="Segoe UI Semibold" w:hAnsi="Segoe UI Semibold" w:cs="Segoe UI Semibold"/>
              </w:rPr>
            </w:pPr>
            <w:r w:rsidRPr="002A7853">
              <w:rPr>
                <w:rFonts w:ascii="Segoe UI Semibold" w:hAnsi="Segoe UI Semibold" w:cs="Segoe UI Semibold"/>
              </w:rPr>
              <w:t>Email Address</w:t>
            </w:r>
          </w:p>
        </w:tc>
        <w:tc>
          <w:tcPr>
            <w:tcW w:w="6976" w:type="dxa"/>
          </w:tcPr>
          <w:p w14:paraId="1F45A913" w14:textId="77777777" w:rsidR="00E71365" w:rsidRDefault="00E71365" w:rsidP="002348CD">
            <w:pPr>
              <w:pStyle w:val="TableBody"/>
            </w:pPr>
          </w:p>
          <w:p w14:paraId="59406801" w14:textId="66F34FB4" w:rsidR="00CD6603" w:rsidRDefault="00CD6603" w:rsidP="002348CD">
            <w:pPr>
              <w:pStyle w:val="TableBody"/>
            </w:pPr>
          </w:p>
        </w:tc>
      </w:tr>
      <w:tr w:rsidR="0054787A" w14:paraId="50F728BF" w14:textId="77777777" w:rsidTr="00F77EA3">
        <w:trPr>
          <w:trHeight w:val="567"/>
        </w:trPr>
        <w:tc>
          <w:tcPr>
            <w:tcW w:w="6976" w:type="dxa"/>
            <w:shd w:val="clear" w:color="auto" w:fill="DDDAE8"/>
          </w:tcPr>
          <w:p w14:paraId="744DF98F" w14:textId="77777777" w:rsidR="0054787A" w:rsidRDefault="0054787A" w:rsidP="002348CD">
            <w:pPr>
              <w:pStyle w:val="TableBody"/>
              <w:rPr>
                <w:rFonts w:ascii="Segoe UI Semibold" w:hAnsi="Segoe UI Semibold" w:cs="Segoe UI Semibold"/>
              </w:rPr>
            </w:pPr>
            <w:r>
              <w:rPr>
                <w:rFonts w:ascii="Segoe UI Semibold" w:hAnsi="Segoe UI Semibold" w:cs="Segoe UI Semibold"/>
              </w:rPr>
              <w:t>Contact Name</w:t>
            </w:r>
          </w:p>
          <w:p w14:paraId="55F9F4AD" w14:textId="3F672D9F" w:rsidR="008051E7" w:rsidRPr="002A7853" w:rsidRDefault="008051E7" w:rsidP="002348CD">
            <w:pPr>
              <w:pStyle w:val="TableBody"/>
              <w:rPr>
                <w:rFonts w:ascii="Segoe UI Semibold" w:hAnsi="Segoe UI Semibold" w:cs="Segoe UI Semibold"/>
              </w:rPr>
            </w:pPr>
          </w:p>
        </w:tc>
        <w:tc>
          <w:tcPr>
            <w:tcW w:w="6976" w:type="dxa"/>
          </w:tcPr>
          <w:p w14:paraId="712C70FA" w14:textId="77777777" w:rsidR="0054787A" w:rsidRDefault="0054787A" w:rsidP="002348CD">
            <w:pPr>
              <w:pStyle w:val="TableBody"/>
            </w:pPr>
          </w:p>
        </w:tc>
      </w:tr>
    </w:tbl>
    <w:p w14:paraId="03337E8D" w14:textId="24A07FD3" w:rsidR="00182A0F" w:rsidRDefault="00182A0F"/>
    <w:p w14:paraId="455E5C5A" w14:textId="77777777" w:rsidR="002D6651" w:rsidRDefault="002D6651"/>
    <w:tbl>
      <w:tblPr>
        <w:tblStyle w:val="TableGrid"/>
        <w:tblW w:w="0" w:type="auto"/>
        <w:tblLook w:val="0480" w:firstRow="0" w:lastRow="0" w:firstColumn="1" w:lastColumn="0" w:noHBand="0" w:noVBand="1"/>
      </w:tblPr>
      <w:tblGrid>
        <w:gridCol w:w="3488"/>
        <w:gridCol w:w="3488"/>
        <w:gridCol w:w="3488"/>
        <w:gridCol w:w="2858"/>
        <w:gridCol w:w="630"/>
      </w:tblGrid>
      <w:tr w:rsidR="00E17643" w14:paraId="3FFE4AED" w14:textId="77777777" w:rsidTr="00460FD3">
        <w:trPr>
          <w:trHeight w:val="567"/>
        </w:trPr>
        <w:tc>
          <w:tcPr>
            <w:tcW w:w="6976" w:type="dxa"/>
            <w:gridSpan w:val="2"/>
            <w:shd w:val="clear" w:color="auto" w:fill="DDDAE8"/>
          </w:tcPr>
          <w:p w14:paraId="26153167" w14:textId="14EFA8A9" w:rsidR="00E17643" w:rsidRPr="002A7853" w:rsidRDefault="00E17643" w:rsidP="002348CD">
            <w:pPr>
              <w:pStyle w:val="TableBody"/>
              <w:rPr>
                <w:rFonts w:ascii="Segoe UI Semibold" w:hAnsi="Segoe UI Semibold" w:cs="Segoe UI Semibold"/>
              </w:rPr>
            </w:pPr>
            <w:r w:rsidRPr="002A7853">
              <w:rPr>
                <w:rFonts w:ascii="Segoe UI Semibold" w:hAnsi="Segoe UI Semibold" w:cs="Segoe UI Semibold"/>
              </w:rPr>
              <w:lastRenderedPageBreak/>
              <w:t>Main Business Activity of Company</w:t>
            </w:r>
          </w:p>
        </w:tc>
        <w:tc>
          <w:tcPr>
            <w:tcW w:w="6976" w:type="dxa"/>
            <w:gridSpan w:val="3"/>
          </w:tcPr>
          <w:p w14:paraId="10CE6717" w14:textId="77777777" w:rsidR="00CD6603" w:rsidRDefault="00E17643" w:rsidP="002348CD">
            <w:pPr>
              <w:pStyle w:val="TableBody"/>
            </w:pPr>
            <w:r>
              <w:br/>
            </w:r>
          </w:p>
          <w:p w14:paraId="161508C6" w14:textId="5A73353E" w:rsidR="00E17643" w:rsidRDefault="00E17643" w:rsidP="002348CD">
            <w:pPr>
              <w:pStyle w:val="TableBody"/>
            </w:pPr>
            <w:r>
              <w:br/>
            </w:r>
            <w:r>
              <w:br/>
            </w:r>
            <w:r>
              <w:br/>
            </w:r>
          </w:p>
        </w:tc>
      </w:tr>
      <w:tr w:rsidR="00176EF1" w14:paraId="1BD8F5C0" w14:textId="77777777" w:rsidTr="00F847FA">
        <w:trPr>
          <w:trHeight w:val="567"/>
        </w:trPr>
        <w:tc>
          <w:tcPr>
            <w:tcW w:w="6976" w:type="dxa"/>
            <w:gridSpan w:val="2"/>
            <w:vMerge w:val="restart"/>
            <w:shd w:val="clear" w:color="auto" w:fill="DDDAE8"/>
          </w:tcPr>
          <w:p w14:paraId="0CCBA123" w14:textId="432A53E5" w:rsidR="00176EF1" w:rsidRPr="002A7853" w:rsidRDefault="00176EF1" w:rsidP="002348CD">
            <w:pPr>
              <w:pStyle w:val="TableBody"/>
              <w:rPr>
                <w:rFonts w:ascii="Segoe UI Semibold" w:hAnsi="Segoe UI Semibold" w:cs="Segoe UI Semibold"/>
              </w:rPr>
            </w:pPr>
            <w:r w:rsidRPr="002A7853">
              <w:rPr>
                <w:rFonts w:ascii="Segoe UI Semibold" w:hAnsi="Segoe UI Semibold" w:cs="Segoe UI Semibold"/>
              </w:rPr>
              <w:t>Legal Status</w:t>
            </w:r>
          </w:p>
        </w:tc>
        <w:tc>
          <w:tcPr>
            <w:tcW w:w="6346" w:type="dxa"/>
            <w:gridSpan w:val="2"/>
            <w:shd w:val="clear" w:color="auto" w:fill="auto"/>
          </w:tcPr>
          <w:p w14:paraId="0776EC60" w14:textId="22836E2F" w:rsidR="00176EF1" w:rsidRDefault="00F847FA" w:rsidP="002348CD">
            <w:pPr>
              <w:pStyle w:val="TableBody"/>
            </w:pPr>
            <w:r>
              <w:t>Private Limited Company (PLC)</w:t>
            </w:r>
          </w:p>
        </w:tc>
        <w:sdt>
          <w:sdtPr>
            <w:id w:val="11318324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7AF17315" w14:textId="4417371F" w:rsidR="00176EF1" w:rsidRDefault="009169F9" w:rsidP="00F847FA">
                <w:pPr>
                  <w:pStyle w:val="Table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76EF1" w14:paraId="04902472" w14:textId="77777777" w:rsidTr="00F847FA">
        <w:trPr>
          <w:trHeight w:val="567"/>
        </w:trPr>
        <w:tc>
          <w:tcPr>
            <w:tcW w:w="6976" w:type="dxa"/>
            <w:gridSpan w:val="2"/>
            <w:vMerge/>
            <w:shd w:val="clear" w:color="auto" w:fill="DDDAE8"/>
          </w:tcPr>
          <w:p w14:paraId="5D4C6DD6" w14:textId="77777777" w:rsidR="00176EF1" w:rsidRDefault="00176EF1" w:rsidP="00176EF1">
            <w:pPr>
              <w:pStyle w:val="TableBody"/>
            </w:pPr>
          </w:p>
        </w:tc>
        <w:tc>
          <w:tcPr>
            <w:tcW w:w="6346" w:type="dxa"/>
            <w:gridSpan w:val="2"/>
            <w:shd w:val="clear" w:color="auto" w:fill="auto"/>
          </w:tcPr>
          <w:p w14:paraId="581EA1A7" w14:textId="6762FFD3" w:rsidR="00176EF1" w:rsidRDefault="00176EF1" w:rsidP="00176EF1">
            <w:pPr>
              <w:pStyle w:val="TableBody"/>
            </w:pPr>
            <w:r>
              <w:t xml:space="preserve">Private </w:t>
            </w:r>
            <w:r w:rsidR="00F847FA">
              <w:t>Company Limited by Shares (LTD)</w:t>
            </w:r>
          </w:p>
        </w:tc>
        <w:sdt>
          <w:sdtPr>
            <w:id w:val="-2572169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2A2C67A0" w14:textId="21D90F6D" w:rsidR="00176EF1" w:rsidRDefault="00176EF1" w:rsidP="00F847FA">
                <w:pPr>
                  <w:pStyle w:val="Table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76EF1" w14:paraId="09633F11" w14:textId="77777777" w:rsidTr="00F847FA">
        <w:trPr>
          <w:trHeight w:val="567"/>
        </w:trPr>
        <w:tc>
          <w:tcPr>
            <w:tcW w:w="6976" w:type="dxa"/>
            <w:gridSpan w:val="2"/>
            <w:vMerge/>
            <w:shd w:val="clear" w:color="auto" w:fill="DDDAE8"/>
          </w:tcPr>
          <w:p w14:paraId="1C457C5B" w14:textId="77777777" w:rsidR="00176EF1" w:rsidRDefault="00176EF1" w:rsidP="00176EF1">
            <w:pPr>
              <w:pStyle w:val="TableBody"/>
            </w:pPr>
          </w:p>
        </w:tc>
        <w:tc>
          <w:tcPr>
            <w:tcW w:w="6346" w:type="dxa"/>
            <w:gridSpan w:val="2"/>
            <w:shd w:val="clear" w:color="auto" w:fill="auto"/>
          </w:tcPr>
          <w:p w14:paraId="30C07CD6" w14:textId="084024AC" w:rsidR="00176EF1" w:rsidRDefault="00F847FA" w:rsidP="00176EF1">
            <w:pPr>
              <w:pStyle w:val="TableBody"/>
            </w:pPr>
            <w:r>
              <w:t xml:space="preserve">Company Limited by </w:t>
            </w:r>
            <w:r w:rsidR="00B05193">
              <w:t>Guarantee</w:t>
            </w:r>
          </w:p>
        </w:tc>
        <w:sdt>
          <w:sdtPr>
            <w:id w:val="-3793164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6381E60C" w14:textId="4D70DD06" w:rsidR="00176EF1" w:rsidRDefault="00176EF1" w:rsidP="00F847FA">
                <w:pPr>
                  <w:pStyle w:val="Table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76EF1" w14:paraId="65A00CF6" w14:textId="77777777" w:rsidTr="00F847FA">
        <w:trPr>
          <w:trHeight w:val="567"/>
        </w:trPr>
        <w:tc>
          <w:tcPr>
            <w:tcW w:w="6976" w:type="dxa"/>
            <w:gridSpan w:val="2"/>
            <w:vMerge/>
            <w:shd w:val="clear" w:color="auto" w:fill="DDDAE8"/>
          </w:tcPr>
          <w:p w14:paraId="2177C2F7" w14:textId="77777777" w:rsidR="00176EF1" w:rsidRDefault="00176EF1" w:rsidP="00176EF1">
            <w:pPr>
              <w:pStyle w:val="TableBody"/>
            </w:pPr>
          </w:p>
        </w:tc>
        <w:tc>
          <w:tcPr>
            <w:tcW w:w="6346" w:type="dxa"/>
            <w:gridSpan w:val="2"/>
            <w:shd w:val="clear" w:color="auto" w:fill="auto"/>
          </w:tcPr>
          <w:p w14:paraId="0A7F3BDA" w14:textId="3810D995" w:rsidR="00176EF1" w:rsidRDefault="00F847FA" w:rsidP="00176EF1">
            <w:pPr>
              <w:pStyle w:val="TableBody"/>
            </w:pPr>
            <w:r>
              <w:t xml:space="preserve">Unlimited Company </w:t>
            </w:r>
          </w:p>
        </w:tc>
        <w:sdt>
          <w:sdtPr>
            <w:id w:val="-17151148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4E27BD90" w14:textId="7E63EA33" w:rsidR="00176EF1" w:rsidRDefault="00176EF1" w:rsidP="00F847FA">
                <w:pPr>
                  <w:pStyle w:val="Table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847FA" w14:paraId="1C3E21EE" w14:textId="77777777" w:rsidTr="00F847FA">
        <w:trPr>
          <w:trHeight w:val="567"/>
        </w:trPr>
        <w:tc>
          <w:tcPr>
            <w:tcW w:w="6976" w:type="dxa"/>
            <w:gridSpan w:val="2"/>
            <w:vMerge/>
            <w:shd w:val="clear" w:color="auto" w:fill="DDDAE8"/>
          </w:tcPr>
          <w:p w14:paraId="6BA17D86" w14:textId="77777777" w:rsidR="00F847FA" w:rsidRDefault="00F847FA" w:rsidP="00176EF1">
            <w:pPr>
              <w:pStyle w:val="TableBody"/>
            </w:pPr>
          </w:p>
        </w:tc>
        <w:tc>
          <w:tcPr>
            <w:tcW w:w="6346" w:type="dxa"/>
            <w:gridSpan w:val="2"/>
            <w:shd w:val="clear" w:color="auto" w:fill="auto"/>
          </w:tcPr>
          <w:p w14:paraId="2D5964B5" w14:textId="0D2F337E" w:rsidR="00F847FA" w:rsidRDefault="00F847FA" w:rsidP="00176EF1">
            <w:pPr>
              <w:pStyle w:val="TableBody"/>
            </w:pPr>
            <w:r>
              <w:t>Limited Liability Partnership (LLP)</w:t>
            </w:r>
          </w:p>
        </w:tc>
        <w:sdt>
          <w:sdtPr>
            <w:id w:val="-7851975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5979444D" w14:textId="5E7462D7" w:rsidR="00F847FA" w:rsidRPr="00D90D40" w:rsidRDefault="00F847FA" w:rsidP="00F847FA">
                <w:pPr>
                  <w:pStyle w:val="Table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76EF1" w14:paraId="0F1D84B8" w14:textId="77777777" w:rsidTr="00F847FA">
        <w:trPr>
          <w:trHeight w:val="567"/>
        </w:trPr>
        <w:tc>
          <w:tcPr>
            <w:tcW w:w="6976" w:type="dxa"/>
            <w:gridSpan w:val="2"/>
            <w:vMerge/>
            <w:shd w:val="clear" w:color="auto" w:fill="DDDAE8"/>
          </w:tcPr>
          <w:p w14:paraId="1946A306" w14:textId="77777777" w:rsidR="00176EF1" w:rsidRDefault="00176EF1" w:rsidP="00176EF1">
            <w:pPr>
              <w:pStyle w:val="TableBody"/>
            </w:pPr>
          </w:p>
        </w:tc>
        <w:tc>
          <w:tcPr>
            <w:tcW w:w="6346" w:type="dxa"/>
            <w:gridSpan w:val="2"/>
            <w:shd w:val="clear" w:color="auto" w:fill="auto"/>
          </w:tcPr>
          <w:p w14:paraId="674A4FCA" w14:textId="326044C9" w:rsidR="00176EF1" w:rsidRDefault="00176EF1" w:rsidP="00176EF1">
            <w:pPr>
              <w:pStyle w:val="TableBody"/>
            </w:pPr>
            <w:r>
              <w:t>Other (please specify below)</w:t>
            </w:r>
            <w:r w:rsidR="007732FC">
              <w:t>:</w:t>
            </w:r>
          </w:p>
          <w:p w14:paraId="4CB604CF" w14:textId="5159C7D2" w:rsidR="000D0324" w:rsidRDefault="000D0324" w:rsidP="00176EF1">
            <w:pPr>
              <w:pStyle w:val="TableBody"/>
            </w:pPr>
          </w:p>
          <w:p w14:paraId="7C539555" w14:textId="77777777" w:rsidR="002A7853" w:rsidRDefault="002A7853" w:rsidP="00176EF1">
            <w:pPr>
              <w:pStyle w:val="TableBody"/>
            </w:pPr>
          </w:p>
          <w:p w14:paraId="45E8CDF5" w14:textId="28E3F836" w:rsidR="000D0324" w:rsidRDefault="000D0324" w:rsidP="00176EF1">
            <w:pPr>
              <w:pStyle w:val="TableBody"/>
            </w:pPr>
          </w:p>
        </w:tc>
        <w:sdt>
          <w:sdtPr>
            <w:id w:val="16419985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vAlign w:val="center"/>
              </w:tcPr>
              <w:p w14:paraId="0F32135D" w14:textId="16F8F3E9" w:rsidR="00176EF1" w:rsidRDefault="00176EF1" w:rsidP="00F847FA">
                <w:pPr>
                  <w:pStyle w:val="Table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26202" w14:paraId="48B9F26C" w14:textId="77777777" w:rsidTr="00460FD3">
        <w:trPr>
          <w:trHeight w:val="567"/>
        </w:trPr>
        <w:tc>
          <w:tcPr>
            <w:tcW w:w="3488" w:type="dxa"/>
            <w:shd w:val="clear" w:color="auto" w:fill="DDDAE8"/>
          </w:tcPr>
          <w:p w14:paraId="4AE98CE3" w14:textId="77777777" w:rsidR="00F26202" w:rsidRPr="002A7853" w:rsidRDefault="00F26202" w:rsidP="002348CD">
            <w:pPr>
              <w:pStyle w:val="TableBody"/>
              <w:rPr>
                <w:rFonts w:ascii="Segoe UI Semibold" w:hAnsi="Segoe UI Semibold" w:cs="Segoe UI Semibold"/>
              </w:rPr>
            </w:pPr>
            <w:r w:rsidRPr="002A7853">
              <w:rPr>
                <w:rFonts w:ascii="Segoe UI Semibold" w:hAnsi="Segoe UI Semibold" w:cs="Segoe UI Semibold"/>
              </w:rPr>
              <w:t xml:space="preserve">Company Registration Number </w:t>
            </w:r>
            <w:r w:rsidRPr="002A7853">
              <w:rPr>
                <w:rFonts w:ascii="Segoe UI Semibold" w:hAnsi="Segoe UI Semibold" w:cs="Segoe UI Semibold"/>
                <w:i/>
                <w:iCs/>
              </w:rPr>
              <w:t>(if applicable)</w:t>
            </w:r>
          </w:p>
        </w:tc>
        <w:tc>
          <w:tcPr>
            <w:tcW w:w="3488" w:type="dxa"/>
          </w:tcPr>
          <w:p w14:paraId="4105E251" w14:textId="77777777" w:rsidR="00F26202" w:rsidRDefault="00F26202" w:rsidP="002348CD">
            <w:pPr>
              <w:pStyle w:val="TableBody"/>
            </w:pPr>
          </w:p>
          <w:p w14:paraId="1FDD6FFB" w14:textId="560CB844" w:rsidR="00CD6603" w:rsidRDefault="00CD6603" w:rsidP="002348CD">
            <w:pPr>
              <w:pStyle w:val="TableBody"/>
            </w:pPr>
          </w:p>
        </w:tc>
        <w:tc>
          <w:tcPr>
            <w:tcW w:w="3488" w:type="dxa"/>
            <w:shd w:val="clear" w:color="auto" w:fill="DDDAE8"/>
          </w:tcPr>
          <w:p w14:paraId="28F9367C" w14:textId="77777777" w:rsidR="00F26202" w:rsidRPr="002A7853" w:rsidRDefault="00F26202" w:rsidP="002348CD">
            <w:pPr>
              <w:pStyle w:val="TableBody"/>
              <w:rPr>
                <w:rFonts w:ascii="Segoe UI Semibold" w:hAnsi="Segoe UI Semibold" w:cs="Segoe UI Semibold"/>
              </w:rPr>
            </w:pPr>
            <w:r w:rsidRPr="002A7853">
              <w:rPr>
                <w:rFonts w:ascii="Segoe UI Semibold" w:hAnsi="Segoe UI Semibold" w:cs="Segoe UI Semibold"/>
              </w:rPr>
              <w:t xml:space="preserve">Company VAT Number </w:t>
            </w:r>
            <w:r w:rsidRPr="002A7853">
              <w:rPr>
                <w:rFonts w:ascii="Segoe UI Semibold" w:hAnsi="Segoe UI Semibold" w:cs="Segoe UI Semibold"/>
                <w:i/>
                <w:iCs/>
              </w:rPr>
              <w:t>(if applicable)</w:t>
            </w:r>
          </w:p>
        </w:tc>
        <w:tc>
          <w:tcPr>
            <w:tcW w:w="3488" w:type="dxa"/>
            <w:gridSpan w:val="2"/>
          </w:tcPr>
          <w:p w14:paraId="0D1DBBCA" w14:textId="79AACFF7" w:rsidR="00F26202" w:rsidRDefault="00F26202" w:rsidP="002348CD">
            <w:pPr>
              <w:pStyle w:val="TableBody"/>
            </w:pPr>
          </w:p>
        </w:tc>
      </w:tr>
    </w:tbl>
    <w:p w14:paraId="33CE65F1" w14:textId="49799650" w:rsidR="00B02C23" w:rsidRDefault="00B02C23" w:rsidP="00CA6EDB">
      <w:pPr>
        <w:pStyle w:val="Header2"/>
      </w:pPr>
    </w:p>
    <w:p w14:paraId="5888544D" w14:textId="77777777" w:rsidR="00B02C23" w:rsidRDefault="00B02C23">
      <w:pPr>
        <w:rPr>
          <w:rFonts w:ascii="Segoe UI Semibold" w:eastAsiaTheme="majorEastAsia" w:hAnsi="Segoe UI Semibold" w:cstheme="majorBidi"/>
          <w:color w:val="2E1A47"/>
          <w:sz w:val="28"/>
          <w:szCs w:val="32"/>
        </w:rPr>
      </w:pPr>
      <w:r>
        <w:br w:type="page"/>
      </w:r>
    </w:p>
    <w:p w14:paraId="0DA9E317" w14:textId="73554B4E" w:rsidR="00E71365" w:rsidRDefault="008051E7" w:rsidP="00CA6EDB">
      <w:pPr>
        <w:pStyle w:val="Header2"/>
      </w:pPr>
      <w:r>
        <w:lastRenderedPageBreak/>
        <w:t>2.</w:t>
      </w:r>
      <w:r>
        <w:tab/>
      </w:r>
      <w:r w:rsidR="0074698B">
        <w:t>Scope of Certification</w:t>
      </w:r>
    </w:p>
    <w:tbl>
      <w:tblPr>
        <w:tblStyle w:val="TableGrid"/>
        <w:tblW w:w="5000" w:type="pct"/>
        <w:tblLook w:val="0480" w:firstRow="0" w:lastRow="0" w:firstColumn="1" w:lastColumn="0" w:noHBand="0" w:noVBand="1"/>
      </w:tblPr>
      <w:tblGrid>
        <w:gridCol w:w="3614"/>
        <w:gridCol w:w="3449"/>
        <w:gridCol w:w="3446"/>
        <w:gridCol w:w="3443"/>
      </w:tblGrid>
      <w:tr w:rsidR="00867DF6" w14:paraId="53862D12" w14:textId="6A42417C" w:rsidTr="00F77EA3">
        <w:trPr>
          <w:trHeight w:val="567"/>
        </w:trPr>
        <w:tc>
          <w:tcPr>
            <w:tcW w:w="1295" w:type="pct"/>
            <w:shd w:val="clear" w:color="auto" w:fill="DDDAE8"/>
          </w:tcPr>
          <w:p w14:paraId="79992925" w14:textId="4EDFA762" w:rsidR="00867DF6" w:rsidRPr="00B85633" w:rsidRDefault="00867DF6" w:rsidP="00F73831">
            <w:pPr>
              <w:pStyle w:val="TableBody"/>
              <w:rPr>
                <w:i/>
                <w:iCs/>
              </w:rPr>
            </w:pPr>
            <w:r w:rsidRPr="00B85633">
              <w:rPr>
                <w:rFonts w:ascii="Segoe UI Semibold" w:hAnsi="Segoe UI Semibold" w:cs="Segoe UI Semibold"/>
              </w:rPr>
              <w:t>Location Address</w:t>
            </w:r>
            <w:r w:rsidR="00EC2EB8">
              <w:t xml:space="preserve"> </w:t>
            </w:r>
            <w:r w:rsidR="00EC2EB8" w:rsidRPr="00EC2EB8">
              <w:rPr>
                <w:i/>
                <w:iCs/>
              </w:rPr>
              <w:t xml:space="preserve">(Please list all the locations from which either all or elements of </w:t>
            </w:r>
            <w:r w:rsidR="00EC2EB8">
              <w:rPr>
                <w:i/>
                <w:iCs/>
              </w:rPr>
              <w:t>products</w:t>
            </w:r>
            <w:r w:rsidR="00EC2EB8" w:rsidRPr="00EC2EB8">
              <w:rPr>
                <w:i/>
                <w:iCs/>
              </w:rPr>
              <w:t xml:space="preserve"> to be </w:t>
            </w:r>
            <w:r w:rsidR="00B85633">
              <w:rPr>
                <w:i/>
                <w:iCs/>
              </w:rPr>
              <w:t xml:space="preserve">certified </w:t>
            </w:r>
            <w:r w:rsidR="00EC2EB8" w:rsidRPr="00EC2EB8">
              <w:rPr>
                <w:i/>
                <w:iCs/>
              </w:rPr>
              <w:t>will be managed and/or controlled</w:t>
            </w:r>
            <w:r w:rsidR="00B85633">
              <w:rPr>
                <w:i/>
                <w:iCs/>
              </w:rPr>
              <w:t>).</w:t>
            </w:r>
          </w:p>
        </w:tc>
        <w:tc>
          <w:tcPr>
            <w:tcW w:w="1236" w:type="pct"/>
            <w:shd w:val="clear" w:color="auto" w:fill="DDDAE8"/>
          </w:tcPr>
          <w:p w14:paraId="454F2942" w14:textId="62CA9E4A" w:rsidR="00867DF6" w:rsidRPr="00B85633" w:rsidRDefault="00867DF6" w:rsidP="00F73831">
            <w:pPr>
              <w:pStyle w:val="TableBody"/>
              <w:rPr>
                <w:rFonts w:ascii="Segoe UI Semibold" w:hAnsi="Segoe UI Semibold" w:cs="Segoe UI Semibold"/>
              </w:rPr>
            </w:pPr>
            <w:r w:rsidRPr="00B85633">
              <w:rPr>
                <w:rFonts w:ascii="Segoe UI Semibold" w:hAnsi="Segoe UI Semibold" w:cs="Segoe UI Semibold"/>
              </w:rPr>
              <w:t>Product Name</w:t>
            </w:r>
            <w:r w:rsidR="00B07C8D" w:rsidRPr="00B85633">
              <w:rPr>
                <w:rFonts w:ascii="Segoe UI Semibold" w:hAnsi="Segoe UI Semibold" w:cs="Segoe UI Semibold"/>
              </w:rPr>
              <w:t>(s)</w:t>
            </w:r>
            <w:r w:rsidRPr="00B85633">
              <w:rPr>
                <w:rFonts w:ascii="Segoe UI Semibold" w:hAnsi="Segoe UI Semibold" w:cs="Segoe UI Semibold"/>
              </w:rPr>
              <w:t>/ Description</w:t>
            </w:r>
            <w:r w:rsidR="00B07C8D" w:rsidRPr="00B85633">
              <w:rPr>
                <w:rFonts w:ascii="Segoe UI Semibold" w:hAnsi="Segoe UI Semibold" w:cs="Segoe UI Semibold"/>
              </w:rPr>
              <w:t>(s)</w:t>
            </w:r>
          </w:p>
        </w:tc>
        <w:tc>
          <w:tcPr>
            <w:tcW w:w="1235" w:type="pct"/>
            <w:shd w:val="clear" w:color="auto" w:fill="DDDAE8"/>
          </w:tcPr>
          <w:p w14:paraId="51B01928" w14:textId="755BACA5" w:rsidR="00867DF6" w:rsidRPr="00B85633" w:rsidRDefault="00867DF6" w:rsidP="00F73831">
            <w:pPr>
              <w:pStyle w:val="TableBody"/>
              <w:rPr>
                <w:rFonts w:ascii="Segoe UI Semibold" w:hAnsi="Segoe UI Semibold" w:cs="Segoe UI Semibold"/>
              </w:rPr>
            </w:pPr>
            <w:r w:rsidRPr="00B85633">
              <w:rPr>
                <w:rFonts w:ascii="Segoe UI Semibold" w:hAnsi="Segoe UI Semibold" w:cs="Segoe UI Semibold"/>
              </w:rPr>
              <w:t xml:space="preserve">Relevant </w:t>
            </w:r>
            <w:r w:rsidR="00B70162">
              <w:rPr>
                <w:rFonts w:ascii="Segoe UI Semibold" w:hAnsi="Segoe UI Semibold" w:cs="Segoe UI Semibold"/>
              </w:rPr>
              <w:t xml:space="preserve">Harmonised European </w:t>
            </w:r>
            <w:r w:rsidRPr="00B85633">
              <w:rPr>
                <w:rFonts w:ascii="Segoe UI Semibold" w:hAnsi="Segoe UI Semibold" w:cs="Segoe UI Semibold"/>
              </w:rPr>
              <w:t>Standard</w:t>
            </w:r>
            <w:r w:rsidR="00B70162">
              <w:rPr>
                <w:rFonts w:ascii="Segoe UI Semibold" w:hAnsi="Segoe UI Semibold" w:cs="Segoe UI Semibold"/>
              </w:rPr>
              <w:t>s</w:t>
            </w:r>
            <w:r w:rsidR="009D4B50">
              <w:rPr>
                <w:rFonts w:ascii="Segoe UI Semibold" w:hAnsi="Segoe UI Semibold" w:cs="Segoe UI Semibold"/>
              </w:rPr>
              <w:t xml:space="preserve"> [</w:t>
            </w:r>
            <w:r w:rsidR="00B70162">
              <w:rPr>
                <w:rFonts w:ascii="Segoe UI Semibold" w:hAnsi="Segoe UI Semibold" w:cs="Segoe UI Semibold"/>
              </w:rPr>
              <w:t>HEN(s</w:t>
            </w:r>
            <w:r w:rsidR="009D4B50">
              <w:rPr>
                <w:rFonts w:ascii="Segoe UI Semibold" w:hAnsi="Segoe UI Semibold" w:cs="Segoe UI Semibold"/>
              </w:rPr>
              <w:t>)]</w:t>
            </w:r>
            <w:r w:rsidRPr="00B85633">
              <w:rPr>
                <w:rFonts w:ascii="Segoe UI Semibold" w:hAnsi="Segoe UI Semibold" w:cs="Segoe UI Semibold"/>
              </w:rPr>
              <w:t xml:space="preserve"> or </w:t>
            </w:r>
            <w:r w:rsidR="001744E8">
              <w:rPr>
                <w:rFonts w:ascii="Segoe UI Semibold" w:hAnsi="Segoe UI Semibold" w:cs="Segoe UI Semibold"/>
              </w:rPr>
              <w:t xml:space="preserve">European Assessment Documents </w:t>
            </w:r>
            <w:r w:rsidR="009D4B50">
              <w:rPr>
                <w:rFonts w:ascii="Segoe UI Semibold" w:hAnsi="Segoe UI Semibold" w:cs="Segoe UI Semibold"/>
              </w:rPr>
              <w:t>[</w:t>
            </w:r>
            <w:r w:rsidR="001744E8">
              <w:rPr>
                <w:rFonts w:ascii="Segoe UI Semibold" w:hAnsi="Segoe UI Semibold" w:cs="Segoe UI Semibold"/>
              </w:rPr>
              <w:t>EAD</w:t>
            </w:r>
            <w:r w:rsidR="009D4B50">
              <w:rPr>
                <w:rFonts w:ascii="Segoe UI Semibold" w:hAnsi="Segoe UI Semibold" w:cs="Segoe UI Semibold"/>
              </w:rPr>
              <w:t>(s)]</w:t>
            </w:r>
          </w:p>
        </w:tc>
        <w:tc>
          <w:tcPr>
            <w:tcW w:w="1234" w:type="pct"/>
            <w:shd w:val="clear" w:color="auto" w:fill="DDDAE8"/>
          </w:tcPr>
          <w:p w14:paraId="0AD725BD" w14:textId="3AEEF5F2" w:rsidR="00867DF6" w:rsidRDefault="00867DF6" w:rsidP="00F73831">
            <w:pPr>
              <w:pStyle w:val="TableBody"/>
            </w:pPr>
            <w:r w:rsidRPr="00B85633">
              <w:rPr>
                <w:rFonts w:ascii="Segoe UI Semibold" w:hAnsi="Segoe UI Semibold" w:cs="Segoe UI Semibold"/>
              </w:rPr>
              <w:t>Does this location</w:t>
            </w:r>
            <w:r w:rsidR="008D5C83">
              <w:rPr>
                <w:rFonts w:ascii="Segoe UI Semibold" w:hAnsi="Segoe UI Semibold" w:cs="Segoe UI Semibold"/>
              </w:rPr>
              <w:t xml:space="preserve"> hold accreditation </w:t>
            </w:r>
            <w:r w:rsidR="00A448A1">
              <w:rPr>
                <w:rFonts w:ascii="Segoe UI Semibold" w:hAnsi="Segoe UI Semibold" w:cs="Segoe UI Semibold"/>
              </w:rPr>
              <w:t>or cer</w:t>
            </w:r>
            <w:r w:rsidR="001A1B7E">
              <w:rPr>
                <w:rFonts w:ascii="Segoe UI Semibold" w:hAnsi="Segoe UI Semibold" w:cs="Segoe UI Semibold"/>
              </w:rPr>
              <w:t>tification</w:t>
            </w:r>
            <w:r w:rsidR="00F5194C" w:rsidRPr="00B85633">
              <w:rPr>
                <w:rFonts w:ascii="Segoe UI Semibold" w:hAnsi="Segoe UI Semibold" w:cs="Segoe UI Semibold"/>
              </w:rPr>
              <w:t>?</w:t>
            </w:r>
            <w:r w:rsidR="00F5194C">
              <w:t xml:space="preserve"> </w:t>
            </w:r>
            <w:r w:rsidR="00F5194C">
              <w:rPr>
                <w:i/>
                <w:iCs/>
              </w:rPr>
              <w:t>P</w:t>
            </w:r>
            <w:r w:rsidR="00F5194C" w:rsidRPr="00F5194C">
              <w:rPr>
                <w:i/>
                <w:iCs/>
              </w:rPr>
              <w:t>lease specify</w:t>
            </w:r>
          </w:p>
        </w:tc>
      </w:tr>
      <w:tr w:rsidR="00867DF6" w14:paraId="5BDD1597" w14:textId="6F9AE523" w:rsidTr="00F77EA3">
        <w:trPr>
          <w:trHeight w:val="567"/>
        </w:trPr>
        <w:tc>
          <w:tcPr>
            <w:tcW w:w="1295" w:type="pct"/>
          </w:tcPr>
          <w:p w14:paraId="19200A63" w14:textId="77777777" w:rsidR="00867DF6" w:rsidRDefault="00867DF6" w:rsidP="00F73831">
            <w:pPr>
              <w:pStyle w:val="TableBody"/>
            </w:pPr>
          </w:p>
          <w:p w14:paraId="7B1C0646" w14:textId="77777777" w:rsidR="008051E7" w:rsidRDefault="008051E7" w:rsidP="00F73831">
            <w:pPr>
              <w:pStyle w:val="TableBody"/>
            </w:pPr>
          </w:p>
          <w:p w14:paraId="5D7BF82F" w14:textId="3C49ED29" w:rsidR="008051E7" w:rsidRDefault="008051E7" w:rsidP="00F73831">
            <w:pPr>
              <w:pStyle w:val="TableBody"/>
            </w:pPr>
          </w:p>
        </w:tc>
        <w:tc>
          <w:tcPr>
            <w:tcW w:w="1236" w:type="pct"/>
          </w:tcPr>
          <w:p w14:paraId="4D45AF44" w14:textId="79462101" w:rsidR="00867DF6" w:rsidRPr="00D34F40" w:rsidRDefault="00CA3C58" w:rsidP="00F73831">
            <w:pPr>
              <w:pStyle w:val="TableBody"/>
              <w:rPr>
                <w:i/>
                <w:iCs/>
              </w:rPr>
            </w:pPr>
            <w:r w:rsidRPr="00D34F40">
              <w:rPr>
                <w:i/>
                <w:iCs/>
              </w:rPr>
              <w:t>e.g.,</w:t>
            </w:r>
            <w:r w:rsidR="00B07C8D" w:rsidRPr="00D34F40">
              <w:rPr>
                <w:i/>
                <w:iCs/>
              </w:rPr>
              <w:t xml:space="preserve"> </w:t>
            </w:r>
            <w:r w:rsidR="00D0416A" w:rsidRPr="00D34F40">
              <w:rPr>
                <w:i/>
                <w:iCs/>
              </w:rPr>
              <w:t xml:space="preserve">Fire and smoke resisting pedestrian </w:t>
            </w:r>
            <w:r w:rsidRPr="00D34F40">
              <w:rPr>
                <w:i/>
                <w:iCs/>
              </w:rPr>
              <w:t>door set</w:t>
            </w:r>
          </w:p>
        </w:tc>
        <w:tc>
          <w:tcPr>
            <w:tcW w:w="1235" w:type="pct"/>
          </w:tcPr>
          <w:p w14:paraId="07CF4E17" w14:textId="4C115BFE" w:rsidR="00867DF6" w:rsidRPr="00D34F40" w:rsidRDefault="00CA3C58" w:rsidP="00F73831">
            <w:pPr>
              <w:pStyle w:val="TableBody"/>
              <w:rPr>
                <w:i/>
                <w:iCs/>
              </w:rPr>
            </w:pPr>
            <w:r w:rsidRPr="00D34F40">
              <w:rPr>
                <w:i/>
                <w:iCs/>
              </w:rPr>
              <w:t>e.g.,</w:t>
            </w:r>
            <w:r w:rsidR="00226E16" w:rsidRPr="00D34F40">
              <w:rPr>
                <w:i/>
                <w:iCs/>
              </w:rPr>
              <w:t xml:space="preserve"> EN 16034</w:t>
            </w:r>
            <w:r w:rsidR="00561FE9" w:rsidRPr="00D34F40">
              <w:rPr>
                <w:i/>
                <w:iCs/>
              </w:rPr>
              <w:t>: 2014</w:t>
            </w:r>
          </w:p>
        </w:tc>
        <w:tc>
          <w:tcPr>
            <w:tcW w:w="1234" w:type="pct"/>
          </w:tcPr>
          <w:p w14:paraId="24555612" w14:textId="652C5CBD" w:rsidR="00867DF6" w:rsidRPr="00D34F40" w:rsidRDefault="00CA3C58" w:rsidP="00F73831">
            <w:pPr>
              <w:pStyle w:val="TableBody"/>
              <w:rPr>
                <w:i/>
                <w:iCs/>
              </w:rPr>
            </w:pPr>
            <w:r w:rsidRPr="00D34F40">
              <w:rPr>
                <w:i/>
                <w:iCs/>
              </w:rPr>
              <w:t>e.g.,</w:t>
            </w:r>
            <w:r w:rsidR="00561FE9" w:rsidRPr="00D34F40">
              <w:rPr>
                <w:i/>
                <w:iCs/>
              </w:rPr>
              <w:t xml:space="preserve"> </w:t>
            </w:r>
            <w:r w:rsidR="00225293" w:rsidRPr="00D34F40">
              <w:rPr>
                <w:i/>
                <w:iCs/>
              </w:rPr>
              <w:t>BS EN ISO</w:t>
            </w:r>
            <w:r w:rsidR="00561FE9" w:rsidRPr="00D34F40">
              <w:rPr>
                <w:i/>
                <w:iCs/>
              </w:rPr>
              <w:t xml:space="preserve"> 9001</w:t>
            </w:r>
            <w:r w:rsidR="00225293" w:rsidRPr="00D34F40">
              <w:rPr>
                <w:i/>
                <w:iCs/>
              </w:rPr>
              <w:t>: 2015</w:t>
            </w:r>
          </w:p>
        </w:tc>
      </w:tr>
      <w:tr w:rsidR="00867DF6" w14:paraId="6AB42552" w14:textId="78ADC12A" w:rsidTr="00F77EA3">
        <w:trPr>
          <w:trHeight w:val="567"/>
        </w:trPr>
        <w:tc>
          <w:tcPr>
            <w:tcW w:w="1295" w:type="pct"/>
          </w:tcPr>
          <w:p w14:paraId="62FB5457" w14:textId="77777777" w:rsidR="00867DF6" w:rsidRDefault="00867DF6" w:rsidP="00F73831">
            <w:pPr>
              <w:pStyle w:val="TableBody"/>
            </w:pPr>
          </w:p>
          <w:p w14:paraId="3F969B09" w14:textId="77777777" w:rsidR="008051E7" w:rsidRDefault="008051E7" w:rsidP="00F73831">
            <w:pPr>
              <w:pStyle w:val="TableBody"/>
            </w:pPr>
          </w:p>
          <w:p w14:paraId="4B922163" w14:textId="7D299719" w:rsidR="008051E7" w:rsidRDefault="008051E7" w:rsidP="00F73831">
            <w:pPr>
              <w:pStyle w:val="TableBody"/>
            </w:pPr>
          </w:p>
        </w:tc>
        <w:tc>
          <w:tcPr>
            <w:tcW w:w="1236" w:type="pct"/>
          </w:tcPr>
          <w:p w14:paraId="43A8999A" w14:textId="77777777" w:rsidR="00867DF6" w:rsidRDefault="00867DF6" w:rsidP="00F73831">
            <w:pPr>
              <w:pStyle w:val="TableBody"/>
            </w:pPr>
          </w:p>
        </w:tc>
        <w:tc>
          <w:tcPr>
            <w:tcW w:w="1235" w:type="pct"/>
          </w:tcPr>
          <w:p w14:paraId="45F27816" w14:textId="36B472E5" w:rsidR="00867DF6" w:rsidRDefault="00867DF6" w:rsidP="00F73831">
            <w:pPr>
              <w:pStyle w:val="TableBody"/>
            </w:pPr>
          </w:p>
        </w:tc>
        <w:tc>
          <w:tcPr>
            <w:tcW w:w="1234" w:type="pct"/>
          </w:tcPr>
          <w:p w14:paraId="3CD85C79" w14:textId="77777777" w:rsidR="00867DF6" w:rsidRDefault="00867DF6" w:rsidP="00F73831">
            <w:pPr>
              <w:pStyle w:val="TableBody"/>
            </w:pPr>
          </w:p>
        </w:tc>
      </w:tr>
      <w:tr w:rsidR="00867DF6" w14:paraId="77B7A268" w14:textId="17D9BF5B" w:rsidTr="00F77EA3">
        <w:trPr>
          <w:trHeight w:val="567"/>
        </w:trPr>
        <w:tc>
          <w:tcPr>
            <w:tcW w:w="1295" w:type="pct"/>
          </w:tcPr>
          <w:p w14:paraId="3EA9AE64" w14:textId="77777777" w:rsidR="00867DF6" w:rsidRDefault="00867DF6" w:rsidP="00F73831">
            <w:pPr>
              <w:pStyle w:val="TableBody"/>
            </w:pPr>
          </w:p>
          <w:p w14:paraId="4B3597F8" w14:textId="77777777" w:rsidR="008051E7" w:rsidRDefault="008051E7" w:rsidP="00F73831">
            <w:pPr>
              <w:pStyle w:val="TableBody"/>
            </w:pPr>
          </w:p>
          <w:p w14:paraId="1E05F511" w14:textId="0FC672FA" w:rsidR="008051E7" w:rsidRDefault="008051E7" w:rsidP="00F73831">
            <w:pPr>
              <w:pStyle w:val="TableBody"/>
            </w:pPr>
          </w:p>
        </w:tc>
        <w:tc>
          <w:tcPr>
            <w:tcW w:w="1236" w:type="pct"/>
          </w:tcPr>
          <w:p w14:paraId="2A3F83BD" w14:textId="77777777" w:rsidR="00867DF6" w:rsidRDefault="00867DF6" w:rsidP="00F73831">
            <w:pPr>
              <w:pStyle w:val="TableBody"/>
            </w:pPr>
          </w:p>
        </w:tc>
        <w:tc>
          <w:tcPr>
            <w:tcW w:w="1235" w:type="pct"/>
          </w:tcPr>
          <w:p w14:paraId="65974825" w14:textId="5BAD8120" w:rsidR="00867DF6" w:rsidRDefault="00867DF6" w:rsidP="00F73831">
            <w:pPr>
              <w:pStyle w:val="TableBody"/>
            </w:pPr>
          </w:p>
        </w:tc>
        <w:tc>
          <w:tcPr>
            <w:tcW w:w="1234" w:type="pct"/>
          </w:tcPr>
          <w:p w14:paraId="178EC633" w14:textId="77777777" w:rsidR="00867DF6" w:rsidRDefault="00867DF6" w:rsidP="00F73831">
            <w:pPr>
              <w:pStyle w:val="TableBody"/>
            </w:pPr>
          </w:p>
        </w:tc>
      </w:tr>
      <w:tr w:rsidR="00867DF6" w14:paraId="2165DA32" w14:textId="5235D58B" w:rsidTr="00F77EA3">
        <w:trPr>
          <w:trHeight w:val="567"/>
        </w:trPr>
        <w:tc>
          <w:tcPr>
            <w:tcW w:w="1295" w:type="pct"/>
          </w:tcPr>
          <w:p w14:paraId="6297C8CA" w14:textId="77777777" w:rsidR="00867DF6" w:rsidRDefault="00867DF6" w:rsidP="00F73831">
            <w:pPr>
              <w:pStyle w:val="TableBody"/>
            </w:pPr>
          </w:p>
          <w:p w14:paraId="2D905D31" w14:textId="77777777" w:rsidR="008051E7" w:rsidRDefault="008051E7" w:rsidP="00F73831">
            <w:pPr>
              <w:pStyle w:val="TableBody"/>
            </w:pPr>
          </w:p>
          <w:p w14:paraId="79201B7E" w14:textId="6213D2F1" w:rsidR="008051E7" w:rsidRDefault="008051E7" w:rsidP="00F73831">
            <w:pPr>
              <w:pStyle w:val="TableBody"/>
            </w:pPr>
          </w:p>
        </w:tc>
        <w:tc>
          <w:tcPr>
            <w:tcW w:w="1236" w:type="pct"/>
          </w:tcPr>
          <w:p w14:paraId="4EBA001F" w14:textId="77777777" w:rsidR="00867DF6" w:rsidRDefault="00867DF6" w:rsidP="00F73831">
            <w:pPr>
              <w:pStyle w:val="TableBody"/>
            </w:pPr>
          </w:p>
        </w:tc>
        <w:tc>
          <w:tcPr>
            <w:tcW w:w="1235" w:type="pct"/>
          </w:tcPr>
          <w:p w14:paraId="5FCB9D7E" w14:textId="1B7E1360" w:rsidR="00867DF6" w:rsidRDefault="00867DF6" w:rsidP="00F73831">
            <w:pPr>
              <w:pStyle w:val="TableBody"/>
            </w:pPr>
          </w:p>
        </w:tc>
        <w:tc>
          <w:tcPr>
            <w:tcW w:w="1234" w:type="pct"/>
          </w:tcPr>
          <w:p w14:paraId="764E13E7" w14:textId="77777777" w:rsidR="00867DF6" w:rsidRDefault="00867DF6" w:rsidP="00F73831">
            <w:pPr>
              <w:pStyle w:val="TableBody"/>
            </w:pPr>
          </w:p>
        </w:tc>
      </w:tr>
      <w:tr w:rsidR="00867DF6" w14:paraId="2A145EB4" w14:textId="16C2B486" w:rsidTr="00F77EA3">
        <w:trPr>
          <w:trHeight w:val="567"/>
        </w:trPr>
        <w:tc>
          <w:tcPr>
            <w:tcW w:w="1295" w:type="pct"/>
          </w:tcPr>
          <w:p w14:paraId="11E293B9" w14:textId="77777777" w:rsidR="00867DF6" w:rsidRDefault="00867DF6" w:rsidP="00F73831">
            <w:pPr>
              <w:pStyle w:val="TableBody"/>
            </w:pPr>
          </w:p>
          <w:p w14:paraId="2A062DD4" w14:textId="77777777" w:rsidR="008051E7" w:rsidRDefault="008051E7" w:rsidP="00F73831">
            <w:pPr>
              <w:pStyle w:val="TableBody"/>
            </w:pPr>
          </w:p>
          <w:p w14:paraId="073DA918" w14:textId="73FED29C" w:rsidR="008051E7" w:rsidRDefault="008051E7" w:rsidP="00F73831">
            <w:pPr>
              <w:pStyle w:val="TableBody"/>
            </w:pPr>
          </w:p>
        </w:tc>
        <w:tc>
          <w:tcPr>
            <w:tcW w:w="1236" w:type="pct"/>
          </w:tcPr>
          <w:p w14:paraId="789A7BD3" w14:textId="77777777" w:rsidR="00867DF6" w:rsidRDefault="00867DF6" w:rsidP="00F73831">
            <w:pPr>
              <w:pStyle w:val="TableBody"/>
            </w:pPr>
          </w:p>
        </w:tc>
        <w:tc>
          <w:tcPr>
            <w:tcW w:w="1235" w:type="pct"/>
          </w:tcPr>
          <w:p w14:paraId="638CC2A7" w14:textId="30F315DD" w:rsidR="00867DF6" w:rsidRDefault="00867DF6" w:rsidP="00F73831">
            <w:pPr>
              <w:pStyle w:val="TableBody"/>
            </w:pPr>
          </w:p>
        </w:tc>
        <w:tc>
          <w:tcPr>
            <w:tcW w:w="1234" w:type="pct"/>
          </w:tcPr>
          <w:p w14:paraId="4694294F" w14:textId="77777777" w:rsidR="00867DF6" w:rsidRDefault="00867DF6" w:rsidP="00F73831">
            <w:pPr>
              <w:pStyle w:val="TableBody"/>
            </w:pPr>
          </w:p>
        </w:tc>
      </w:tr>
    </w:tbl>
    <w:p w14:paraId="5472763B" w14:textId="2F99546E" w:rsidR="00225293" w:rsidRDefault="00225293" w:rsidP="00CA6EDB">
      <w:pPr>
        <w:pStyle w:val="Header2"/>
      </w:pPr>
    </w:p>
    <w:p w14:paraId="2848C02D" w14:textId="77777777" w:rsidR="00225293" w:rsidRDefault="00225293">
      <w:pPr>
        <w:rPr>
          <w:rFonts w:ascii="Segoe UI Semibold" w:eastAsiaTheme="majorEastAsia" w:hAnsi="Segoe UI Semibold" w:cstheme="majorBidi"/>
          <w:color w:val="2E1A47"/>
          <w:sz w:val="28"/>
          <w:szCs w:val="32"/>
        </w:rPr>
      </w:pPr>
      <w:r>
        <w:br w:type="page"/>
      </w:r>
    </w:p>
    <w:p w14:paraId="7FA67311" w14:textId="2ABCEB62" w:rsidR="0074698B" w:rsidRDefault="008051E7" w:rsidP="00CA6EDB">
      <w:pPr>
        <w:pStyle w:val="Header2"/>
      </w:pPr>
      <w:r>
        <w:lastRenderedPageBreak/>
        <w:t>3.</w:t>
      </w:r>
      <w:r>
        <w:tab/>
      </w:r>
      <w:r w:rsidR="00FD16E4">
        <w:t>Supporting Documentation</w:t>
      </w:r>
    </w:p>
    <w:p w14:paraId="41F6628C" w14:textId="43DCEBD6" w:rsidR="009F7F51" w:rsidRDefault="001E676F" w:rsidP="009F7F51">
      <w:pPr>
        <w:pStyle w:val="Body"/>
      </w:pPr>
      <w:r>
        <w:t>For your application to be progressed by UKTC, the following documentation must, as a minimum, be supplied where it is applicable. Application</w:t>
      </w:r>
      <w:r w:rsidR="0087616C">
        <w:t>s</w:t>
      </w:r>
      <w:r>
        <w:t xml:space="preserve"> submitted with no supporting documentation will not be accepted. </w:t>
      </w:r>
    </w:p>
    <w:tbl>
      <w:tblPr>
        <w:tblStyle w:val="TableGrid"/>
        <w:tblW w:w="5000" w:type="pct"/>
        <w:tblLook w:val="0480" w:firstRow="0" w:lastRow="0" w:firstColumn="1" w:lastColumn="0" w:noHBand="0" w:noVBand="1"/>
      </w:tblPr>
      <w:tblGrid>
        <w:gridCol w:w="4108"/>
        <w:gridCol w:w="993"/>
        <w:gridCol w:w="8851"/>
      </w:tblGrid>
      <w:tr w:rsidR="00FD16E4" w14:paraId="023CB5EE" w14:textId="77777777" w:rsidTr="00231C4A">
        <w:trPr>
          <w:trHeight w:val="567"/>
        </w:trPr>
        <w:tc>
          <w:tcPr>
            <w:tcW w:w="1472" w:type="pct"/>
            <w:shd w:val="clear" w:color="auto" w:fill="DDDAE8"/>
          </w:tcPr>
          <w:p w14:paraId="0116ED08" w14:textId="7DF518C0" w:rsidR="00FD16E4" w:rsidRPr="00B85633" w:rsidRDefault="00FD16E4" w:rsidP="00116EC5">
            <w:pPr>
              <w:pStyle w:val="TableBody"/>
              <w:rPr>
                <w:i/>
                <w:iCs/>
              </w:rPr>
            </w:pPr>
            <w:r>
              <w:rPr>
                <w:rFonts w:ascii="Segoe UI Semibold" w:hAnsi="Segoe UI Semibold" w:cs="Segoe UI Semibold"/>
              </w:rPr>
              <w:t>Documentation</w:t>
            </w:r>
          </w:p>
        </w:tc>
        <w:tc>
          <w:tcPr>
            <w:tcW w:w="356" w:type="pct"/>
            <w:shd w:val="clear" w:color="auto" w:fill="DDDAE8"/>
          </w:tcPr>
          <w:p w14:paraId="678FF9E9" w14:textId="338BBEE7" w:rsidR="00FD16E4" w:rsidRPr="00B85633" w:rsidRDefault="00FD16E4" w:rsidP="00116EC5">
            <w:pPr>
              <w:pStyle w:val="TableBody"/>
              <w:rPr>
                <w:rFonts w:ascii="Segoe UI Semibold" w:hAnsi="Segoe UI Semibold" w:cs="Segoe UI Semibold"/>
              </w:rPr>
            </w:pPr>
            <w:r>
              <w:rPr>
                <w:rFonts w:ascii="Segoe UI Semibold" w:hAnsi="Segoe UI Semibold" w:cs="Segoe UI Semibold"/>
              </w:rPr>
              <w:t>‘Check’ if supplied</w:t>
            </w:r>
          </w:p>
        </w:tc>
        <w:tc>
          <w:tcPr>
            <w:tcW w:w="3172" w:type="pct"/>
            <w:shd w:val="clear" w:color="auto" w:fill="DDDAE8"/>
          </w:tcPr>
          <w:p w14:paraId="19734DB8" w14:textId="67214C59" w:rsidR="00FD16E4" w:rsidRPr="00B85633" w:rsidRDefault="00FD16E4" w:rsidP="00116EC5">
            <w:pPr>
              <w:pStyle w:val="TableBody"/>
              <w:rPr>
                <w:rFonts w:ascii="Segoe UI Semibold" w:hAnsi="Segoe UI Semibold" w:cs="Segoe UI Semibold"/>
              </w:rPr>
            </w:pPr>
            <w:r>
              <w:rPr>
                <w:rFonts w:ascii="Segoe UI Semibold" w:hAnsi="Segoe UI Semibold" w:cs="Segoe UI Semibold"/>
              </w:rPr>
              <w:t>Justification for non-submission</w:t>
            </w:r>
          </w:p>
        </w:tc>
      </w:tr>
      <w:tr w:rsidR="009169F9" w14:paraId="7FC7C7C5" w14:textId="77777777" w:rsidTr="00231C4A">
        <w:trPr>
          <w:trHeight w:val="567"/>
        </w:trPr>
        <w:tc>
          <w:tcPr>
            <w:tcW w:w="1472" w:type="pct"/>
          </w:tcPr>
          <w:p w14:paraId="6E1C1B0A" w14:textId="2C7AE095" w:rsidR="009169F9" w:rsidRDefault="00FB1DFC" w:rsidP="009169F9">
            <w:pPr>
              <w:pStyle w:val="TableBody"/>
            </w:pPr>
            <w:r>
              <w:t>Test</w:t>
            </w:r>
            <w:r w:rsidR="00694DA0">
              <w:t>/Classification Report(s), EXAPs</w:t>
            </w:r>
          </w:p>
        </w:tc>
        <w:sdt>
          <w:sdtPr>
            <w:id w:val="-10226298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6" w:type="pct"/>
                <w:vAlign w:val="center"/>
              </w:tcPr>
              <w:p w14:paraId="47463596" w14:textId="6F12C601" w:rsidR="009169F9" w:rsidRDefault="00995660" w:rsidP="009169F9">
                <w:pPr>
                  <w:pStyle w:val="Table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172" w:type="pct"/>
          </w:tcPr>
          <w:p w14:paraId="2B9D3D6F" w14:textId="77777777" w:rsidR="009169F9" w:rsidRDefault="009169F9" w:rsidP="009169F9">
            <w:pPr>
              <w:pStyle w:val="TableBody"/>
            </w:pPr>
          </w:p>
          <w:p w14:paraId="797E6946" w14:textId="77777777" w:rsidR="00CB216B" w:rsidRDefault="00CB216B" w:rsidP="009169F9">
            <w:pPr>
              <w:pStyle w:val="TableBody"/>
            </w:pPr>
          </w:p>
          <w:p w14:paraId="6B829C13" w14:textId="714830A0" w:rsidR="00CB216B" w:rsidRDefault="00CB216B" w:rsidP="009169F9">
            <w:pPr>
              <w:pStyle w:val="TableBody"/>
            </w:pPr>
          </w:p>
        </w:tc>
      </w:tr>
      <w:tr w:rsidR="00EB1E2C" w14:paraId="449F963A" w14:textId="77777777" w:rsidTr="00231C4A">
        <w:trPr>
          <w:trHeight w:val="567"/>
        </w:trPr>
        <w:tc>
          <w:tcPr>
            <w:tcW w:w="1472" w:type="pct"/>
          </w:tcPr>
          <w:p w14:paraId="6AD65BE2" w14:textId="50C78353" w:rsidR="00EB1E2C" w:rsidRDefault="00EB1E2C" w:rsidP="009169F9">
            <w:pPr>
              <w:pStyle w:val="TableBody"/>
            </w:pPr>
            <w:r>
              <w:t>Sampling Report/Plan</w:t>
            </w:r>
          </w:p>
        </w:tc>
        <w:sdt>
          <w:sdtPr>
            <w:id w:val="-8554175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6" w:type="pct"/>
                <w:vAlign w:val="center"/>
              </w:tcPr>
              <w:p w14:paraId="3C8FD687" w14:textId="153B722F" w:rsidR="00EB1E2C" w:rsidRPr="002250DE" w:rsidRDefault="00995660" w:rsidP="009169F9">
                <w:pPr>
                  <w:pStyle w:val="Table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172" w:type="pct"/>
          </w:tcPr>
          <w:p w14:paraId="2CE2CB9A" w14:textId="77777777" w:rsidR="00EB1E2C" w:rsidRDefault="00EB1E2C" w:rsidP="009169F9">
            <w:pPr>
              <w:pStyle w:val="TableBody"/>
            </w:pPr>
          </w:p>
          <w:p w14:paraId="7F6B224D" w14:textId="77777777" w:rsidR="00CB216B" w:rsidRDefault="00CB216B" w:rsidP="009169F9">
            <w:pPr>
              <w:pStyle w:val="TableBody"/>
            </w:pPr>
          </w:p>
          <w:p w14:paraId="7525C265" w14:textId="0199AC14" w:rsidR="00CB216B" w:rsidRDefault="00CB216B" w:rsidP="009169F9">
            <w:pPr>
              <w:pStyle w:val="TableBody"/>
            </w:pPr>
          </w:p>
        </w:tc>
      </w:tr>
      <w:tr w:rsidR="009169F9" w14:paraId="558E5E14" w14:textId="77777777" w:rsidTr="00231C4A">
        <w:trPr>
          <w:trHeight w:val="567"/>
        </w:trPr>
        <w:tc>
          <w:tcPr>
            <w:tcW w:w="1472" w:type="pct"/>
          </w:tcPr>
          <w:p w14:paraId="224219FC" w14:textId="75368CAB" w:rsidR="00F84150" w:rsidRPr="0024600A" w:rsidRDefault="00CC25D9" w:rsidP="00F84150">
            <w:pPr>
              <w:pStyle w:val="TableBody"/>
              <w:rPr>
                <w:i/>
                <w:iCs/>
              </w:rPr>
            </w:pPr>
            <w:r>
              <w:t>Evidence of</w:t>
            </w:r>
            <w:r w:rsidR="00580952">
              <w:t xml:space="preserve"> </w:t>
            </w:r>
            <w:r>
              <w:t>your Factory Production Control (FPC)</w:t>
            </w:r>
            <w:r w:rsidR="00F84150">
              <w:t xml:space="preserve"> </w:t>
            </w:r>
            <w:r w:rsidR="0024600A">
              <w:rPr>
                <w:i/>
                <w:iCs/>
              </w:rPr>
              <w:t>Refer to UKTC-CF-</w:t>
            </w:r>
            <w:r w:rsidR="00D02748">
              <w:rPr>
                <w:i/>
                <w:iCs/>
              </w:rPr>
              <w:t>5</w:t>
            </w:r>
            <w:r w:rsidR="0024600A">
              <w:rPr>
                <w:i/>
                <w:iCs/>
              </w:rPr>
              <w:t>00 Guidance for applicants</w:t>
            </w:r>
            <w:r w:rsidR="00EA1FB1">
              <w:rPr>
                <w:i/>
                <w:iCs/>
              </w:rPr>
              <w:t xml:space="preserve"> – UKCA Marking Scheme</w:t>
            </w:r>
          </w:p>
        </w:tc>
        <w:sdt>
          <w:sdtPr>
            <w:id w:val="-20782830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6" w:type="pct"/>
                <w:vAlign w:val="center"/>
              </w:tcPr>
              <w:p w14:paraId="5CEBA605" w14:textId="5E256192" w:rsidR="009169F9" w:rsidRDefault="0033192A" w:rsidP="009169F9">
                <w:pPr>
                  <w:pStyle w:val="Table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172" w:type="pct"/>
          </w:tcPr>
          <w:p w14:paraId="1697E7BF" w14:textId="77777777" w:rsidR="009169F9" w:rsidRDefault="009169F9" w:rsidP="009169F9">
            <w:pPr>
              <w:pStyle w:val="TableBody"/>
            </w:pPr>
          </w:p>
          <w:p w14:paraId="5773F5B9" w14:textId="77777777" w:rsidR="00CB216B" w:rsidRDefault="00CB216B" w:rsidP="009169F9">
            <w:pPr>
              <w:pStyle w:val="TableBody"/>
            </w:pPr>
          </w:p>
          <w:p w14:paraId="574D06F9" w14:textId="5CA23FBC" w:rsidR="00CB216B" w:rsidRDefault="00CB216B" w:rsidP="009169F9">
            <w:pPr>
              <w:pStyle w:val="TableBody"/>
            </w:pPr>
          </w:p>
        </w:tc>
      </w:tr>
      <w:tr w:rsidR="00EA28E2" w14:paraId="640E5B69" w14:textId="77777777" w:rsidTr="00231C4A">
        <w:trPr>
          <w:trHeight w:val="567"/>
        </w:trPr>
        <w:tc>
          <w:tcPr>
            <w:tcW w:w="1472" w:type="pct"/>
          </w:tcPr>
          <w:p w14:paraId="5EFCCDFE" w14:textId="082D21DB" w:rsidR="00EA28E2" w:rsidRPr="0033496D" w:rsidRDefault="00A50D6F" w:rsidP="00F84150">
            <w:pPr>
              <w:pStyle w:val="TableBody"/>
              <w:rPr>
                <w:i/>
                <w:iCs/>
              </w:rPr>
            </w:pPr>
            <w:r>
              <w:t xml:space="preserve">Evidence of the </w:t>
            </w:r>
            <w:r w:rsidR="004B16AF">
              <w:t>legal status of the company</w:t>
            </w:r>
            <w:r w:rsidR="0033496D">
              <w:t xml:space="preserve"> </w:t>
            </w:r>
            <w:r w:rsidR="0033496D">
              <w:rPr>
                <w:i/>
                <w:iCs/>
              </w:rPr>
              <w:t>(</w:t>
            </w:r>
            <w:r w:rsidR="00CA3C58">
              <w:rPr>
                <w:i/>
                <w:iCs/>
              </w:rPr>
              <w:t>e.g.,</w:t>
            </w:r>
            <w:r w:rsidR="0033496D">
              <w:rPr>
                <w:i/>
                <w:iCs/>
              </w:rPr>
              <w:t xml:space="preserve"> </w:t>
            </w:r>
            <w:r w:rsidR="0033192A">
              <w:rPr>
                <w:i/>
                <w:iCs/>
              </w:rPr>
              <w:t>Articles of association, Certificate of Incorporation, etc</w:t>
            </w:r>
            <w:r w:rsidR="00EA1FB1">
              <w:rPr>
                <w:i/>
                <w:iCs/>
              </w:rPr>
              <w:t>.</w:t>
            </w:r>
            <w:r w:rsidR="0033192A">
              <w:rPr>
                <w:i/>
                <w:iCs/>
              </w:rPr>
              <w:t>)</w:t>
            </w:r>
          </w:p>
        </w:tc>
        <w:sdt>
          <w:sdtPr>
            <w:id w:val="-11746462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6" w:type="pct"/>
                <w:vAlign w:val="center"/>
              </w:tcPr>
              <w:p w14:paraId="23776763" w14:textId="57292C1C" w:rsidR="00EA28E2" w:rsidRPr="002250DE" w:rsidRDefault="0033192A" w:rsidP="009169F9">
                <w:pPr>
                  <w:pStyle w:val="Table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172" w:type="pct"/>
          </w:tcPr>
          <w:p w14:paraId="1147EDFD" w14:textId="77777777" w:rsidR="00EA28E2" w:rsidRDefault="00EA28E2" w:rsidP="009169F9">
            <w:pPr>
              <w:pStyle w:val="TableBody"/>
            </w:pPr>
          </w:p>
          <w:p w14:paraId="00300F44" w14:textId="77777777" w:rsidR="00CB216B" w:rsidRDefault="00CB216B" w:rsidP="009169F9">
            <w:pPr>
              <w:pStyle w:val="TableBody"/>
            </w:pPr>
          </w:p>
          <w:p w14:paraId="36C5F9D6" w14:textId="0F81C35A" w:rsidR="00CB216B" w:rsidRDefault="00CB216B" w:rsidP="009169F9">
            <w:pPr>
              <w:pStyle w:val="TableBody"/>
            </w:pPr>
          </w:p>
        </w:tc>
      </w:tr>
      <w:tr w:rsidR="00674195" w14:paraId="0A1F6779" w14:textId="77777777" w:rsidTr="00231C4A">
        <w:trPr>
          <w:trHeight w:val="567"/>
        </w:trPr>
        <w:tc>
          <w:tcPr>
            <w:tcW w:w="1472" w:type="pct"/>
          </w:tcPr>
          <w:p w14:paraId="1C4ADE84" w14:textId="64539DB4" w:rsidR="00674195" w:rsidRDefault="0041351E" w:rsidP="009169F9">
            <w:pPr>
              <w:pStyle w:val="TableBody"/>
            </w:pPr>
            <w:r>
              <w:t>Are any of the products or their components relating to this Application manufactured in a location other than those stated in section 2 (e.g. subcontracted)? If so, please specify.</w:t>
            </w:r>
          </w:p>
        </w:tc>
        <w:sdt>
          <w:sdtPr>
            <w:id w:val="1968268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56" w:type="pct"/>
                <w:vAlign w:val="center"/>
              </w:tcPr>
              <w:p w14:paraId="7F473AAD" w14:textId="43424B7E" w:rsidR="00674195" w:rsidRPr="002250DE" w:rsidRDefault="00DE07D7" w:rsidP="009169F9">
                <w:pPr>
                  <w:pStyle w:val="Table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172" w:type="pct"/>
          </w:tcPr>
          <w:p w14:paraId="6FA6E911" w14:textId="77777777" w:rsidR="00674195" w:rsidRDefault="00674195" w:rsidP="009169F9">
            <w:pPr>
              <w:pStyle w:val="TableBody"/>
            </w:pPr>
          </w:p>
          <w:p w14:paraId="2C5E569E" w14:textId="77777777" w:rsidR="00CB216B" w:rsidRDefault="00CB216B" w:rsidP="009169F9">
            <w:pPr>
              <w:pStyle w:val="TableBody"/>
            </w:pPr>
          </w:p>
          <w:p w14:paraId="6AA2FF0C" w14:textId="4EC666B0" w:rsidR="00CB216B" w:rsidRDefault="00CB216B" w:rsidP="009169F9">
            <w:pPr>
              <w:pStyle w:val="TableBody"/>
            </w:pPr>
          </w:p>
        </w:tc>
      </w:tr>
    </w:tbl>
    <w:p w14:paraId="18C40461" w14:textId="79B8DB8D" w:rsidR="00B13C53" w:rsidRDefault="00B13C53">
      <w:pPr>
        <w:rPr>
          <w:rFonts w:ascii="Segoe UI Semibold" w:eastAsiaTheme="majorEastAsia" w:hAnsi="Segoe UI Semibold" w:cstheme="majorBidi"/>
          <w:color w:val="2E1A47"/>
          <w:sz w:val="28"/>
          <w:szCs w:val="32"/>
        </w:rPr>
      </w:pPr>
      <w:r>
        <w:br w:type="page"/>
      </w:r>
    </w:p>
    <w:p w14:paraId="597BBEE7" w14:textId="61B383F6" w:rsidR="003536DD" w:rsidRDefault="008051E7" w:rsidP="00CA6EDB">
      <w:pPr>
        <w:pStyle w:val="Header2"/>
      </w:pPr>
      <w:r>
        <w:lastRenderedPageBreak/>
        <w:t>4.</w:t>
      </w:r>
      <w:r>
        <w:tab/>
      </w:r>
      <w:r w:rsidR="003536DD">
        <w:t>Declaration</w:t>
      </w:r>
    </w:p>
    <w:p w14:paraId="6E213CCE" w14:textId="4342CF70" w:rsidR="004815A0" w:rsidRDefault="00E65740" w:rsidP="00E65740">
      <w:pPr>
        <w:pStyle w:val="Body"/>
      </w:pPr>
      <w:r>
        <w:t xml:space="preserve">I enclose the documentation prescribed in </w:t>
      </w:r>
      <w:r w:rsidRPr="00EE3719">
        <w:t xml:space="preserve">section </w:t>
      </w:r>
      <w:r w:rsidR="00EE3719" w:rsidRPr="00EE3719">
        <w:t>3</w:t>
      </w:r>
      <w:r>
        <w:t xml:space="preserve"> with this application. </w:t>
      </w:r>
    </w:p>
    <w:p w14:paraId="07D6E532" w14:textId="4202491F" w:rsidR="003536DD" w:rsidRDefault="007628F7" w:rsidP="007628F7">
      <w:pPr>
        <w:pStyle w:val="Body"/>
      </w:pPr>
      <w:r>
        <w:t>I declare that I am authorised on behalf of the company, to submit this application, and that the information contained herein is both correct and accurate to the best of my knowledge and belief.</w:t>
      </w:r>
    </w:p>
    <w:p w14:paraId="2C33881C" w14:textId="69F27AD6" w:rsidR="007628F7" w:rsidRDefault="007628F7" w:rsidP="007628F7">
      <w:pPr>
        <w:pStyle w:val="Body"/>
      </w:pPr>
      <w:r>
        <w:t xml:space="preserve">If this application related to a </w:t>
      </w:r>
      <w:r w:rsidR="001603A4">
        <w:t>modification/ renewal</w:t>
      </w:r>
      <w:r w:rsidR="00295D34">
        <w:t xml:space="preserve">, I understand that an assessment fee will normally be charged, and it may be necessary to revise our annual fees upon grant of the modification/ renewal. </w:t>
      </w:r>
    </w:p>
    <w:p w14:paraId="165F6599" w14:textId="05737F61" w:rsidR="00295D34" w:rsidRDefault="00295D34" w:rsidP="007628F7">
      <w:pPr>
        <w:pStyle w:val="Body"/>
      </w:pPr>
      <w:r>
        <w:t>By su</w:t>
      </w:r>
      <w:r w:rsidR="009D5FD1">
        <w:t>b</w:t>
      </w:r>
      <w:r>
        <w:t xml:space="preserve">mitting this </w:t>
      </w:r>
      <w:r w:rsidR="0079712A">
        <w:t>application,</w:t>
      </w:r>
      <w:r>
        <w:t xml:space="preserve"> I acknowledge</w:t>
      </w:r>
      <w:r w:rsidR="00160D00">
        <w:t xml:space="preserve"> that I have read, </w:t>
      </w:r>
      <w:r w:rsidR="0054787A">
        <w:t>understood,</w:t>
      </w:r>
      <w:r w:rsidR="00160D00">
        <w:t xml:space="preserve"> and acce</w:t>
      </w:r>
      <w:r w:rsidR="00056600">
        <w:t xml:space="preserve">pted UKTC’s </w:t>
      </w:r>
      <w:r w:rsidR="006067D0">
        <w:t>S</w:t>
      </w:r>
      <w:r w:rsidR="00056600">
        <w:t xml:space="preserve">tandard </w:t>
      </w:r>
      <w:r w:rsidR="006067D0">
        <w:t>T</w:t>
      </w:r>
      <w:r w:rsidR="00056600">
        <w:t xml:space="preserve">erms </w:t>
      </w:r>
      <w:r w:rsidR="0048795B">
        <w:t>of</w:t>
      </w:r>
      <w:r w:rsidR="00056600">
        <w:t xml:space="preserve"> </w:t>
      </w:r>
      <w:r w:rsidR="006067D0">
        <w:t>B</w:t>
      </w:r>
      <w:r w:rsidR="00056600">
        <w:t xml:space="preserve">usiness. </w:t>
      </w:r>
    </w:p>
    <w:tbl>
      <w:tblPr>
        <w:tblStyle w:val="TableGrid"/>
        <w:tblW w:w="4976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1700"/>
        <w:gridCol w:w="12191"/>
      </w:tblGrid>
      <w:tr w:rsidR="00075360" w14:paraId="6DAD3138" w14:textId="77777777" w:rsidTr="000F032A">
        <w:trPr>
          <w:trHeight w:val="1134"/>
        </w:trPr>
        <w:tc>
          <w:tcPr>
            <w:tcW w:w="612" w:type="pct"/>
            <w:shd w:val="clear" w:color="auto" w:fill="auto"/>
          </w:tcPr>
          <w:p w14:paraId="79D61909" w14:textId="057AF32B" w:rsidR="00075360" w:rsidRDefault="00075360" w:rsidP="00116EC5">
            <w:pPr>
              <w:pStyle w:val="TableBody"/>
              <w:rPr>
                <w:rFonts w:ascii="Segoe UI Semibold" w:hAnsi="Segoe UI Semibold" w:cs="Segoe UI Semibold"/>
              </w:rPr>
            </w:pPr>
            <w:r>
              <w:rPr>
                <w:rFonts w:ascii="Segoe UI Semibold" w:hAnsi="Segoe UI Semibold" w:cs="Segoe UI Semibold"/>
              </w:rPr>
              <w:t>Signature:</w:t>
            </w:r>
          </w:p>
        </w:tc>
        <w:tc>
          <w:tcPr>
            <w:tcW w:w="4388" w:type="pct"/>
            <w:shd w:val="clear" w:color="auto" w:fill="auto"/>
          </w:tcPr>
          <w:p w14:paraId="52229D92" w14:textId="77777777" w:rsidR="00075360" w:rsidRDefault="00075360" w:rsidP="00116EC5">
            <w:pPr>
              <w:pStyle w:val="TableBody"/>
              <w:rPr>
                <w:rFonts w:ascii="Segoe UI Semibold" w:hAnsi="Segoe UI Semibold" w:cs="Segoe UI Semibold"/>
              </w:rPr>
            </w:pPr>
          </w:p>
          <w:p w14:paraId="4E614AAF" w14:textId="77777777" w:rsidR="00075360" w:rsidRDefault="00075360" w:rsidP="00116EC5">
            <w:pPr>
              <w:pStyle w:val="TableBody"/>
              <w:rPr>
                <w:rFonts w:ascii="Segoe UI Semibold" w:hAnsi="Segoe UI Semibold" w:cs="Segoe UI Semibold"/>
              </w:rPr>
            </w:pPr>
          </w:p>
          <w:p w14:paraId="258B579F" w14:textId="1503D078" w:rsidR="00075360" w:rsidRPr="00B85633" w:rsidRDefault="00075360" w:rsidP="00116EC5">
            <w:pPr>
              <w:pStyle w:val="TableBody"/>
              <w:rPr>
                <w:rFonts w:ascii="Segoe UI Semibold" w:hAnsi="Segoe UI Semibold" w:cs="Segoe UI Semibold"/>
              </w:rPr>
            </w:pPr>
          </w:p>
        </w:tc>
      </w:tr>
      <w:tr w:rsidR="001618A5" w14:paraId="2999DC19" w14:textId="77777777" w:rsidTr="000F032A">
        <w:trPr>
          <w:trHeight w:val="567"/>
        </w:trPr>
        <w:tc>
          <w:tcPr>
            <w:tcW w:w="612" w:type="pct"/>
            <w:shd w:val="clear" w:color="auto" w:fill="auto"/>
          </w:tcPr>
          <w:p w14:paraId="5D1CC1B2" w14:textId="594B42D3" w:rsidR="001618A5" w:rsidRPr="00B85633" w:rsidRDefault="001618A5" w:rsidP="00116EC5">
            <w:pPr>
              <w:pStyle w:val="TableBody"/>
              <w:rPr>
                <w:i/>
                <w:iCs/>
              </w:rPr>
            </w:pPr>
            <w:r>
              <w:rPr>
                <w:rFonts w:ascii="Segoe UI Semibold" w:hAnsi="Segoe UI Semibold" w:cs="Segoe UI Semibold"/>
              </w:rPr>
              <w:t>Name</w:t>
            </w:r>
            <w:r w:rsidR="008A03AF">
              <w:rPr>
                <w:rFonts w:ascii="Segoe UI Semibold" w:hAnsi="Segoe UI Semibold" w:cs="Segoe UI Semibold"/>
              </w:rPr>
              <w:t>:</w:t>
            </w:r>
          </w:p>
        </w:tc>
        <w:tc>
          <w:tcPr>
            <w:tcW w:w="4388" w:type="pct"/>
            <w:shd w:val="clear" w:color="auto" w:fill="auto"/>
          </w:tcPr>
          <w:p w14:paraId="2FF6C96B" w14:textId="37CBBD60" w:rsidR="008A03AF" w:rsidRPr="00B85633" w:rsidRDefault="008A03AF" w:rsidP="00116EC5">
            <w:pPr>
              <w:pStyle w:val="TableBody"/>
              <w:rPr>
                <w:rFonts w:ascii="Segoe UI Semibold" w:hAnsi="Segoe UI Semibold" w:cs="Segoe UI Semibold"/>
              </w:rPr>
            </w:pPr>
          </w:p>
        </w:tc>
      </w:tr>
      <w:tr w:rsidR="001618A5" w14:paraId="61924E16" w14:textId="77777777" w:rsidTr="000F032A">
        <w:trPr>
          <w:trHeight w:val="567"/>
        </w:trPr>
        <w:tc>
          <w:tcPr>
            <w:tcW w:w="612" w:type="pct"/>
          </w:tcPr>
          <w:p w14:paraId="0E9D76D6" w14:textId="374F7EB5" w:rsidR="001618A5" w:rsidRPr="00075360" w:rsidRDefault="008A03AF" w:rsidP="00116EC5">
            <w:pPr>
              <w:pStyle w:val="TableBody"/>
              <w:rPr>
                <w:rFonts w:ascii="Segoe UI Semibold" w:hAnsi="Segoe UI Semibold" w:cs="Segoe UI Semibold"/>
              </w:rPr>
            </w:pPr>
            <w:r w:rsidRPr="00075360">
              <w:rPr>
                <w:rFonts w:ascii="Segoe UI Semibold" w:hAnsi="Segoe UI Semibold" w:cs="Segoe UI Semibold"/>
              </w:rPr>
              <w:t>Position:</w:t>
            </w:r>
          </w:p>
        </w:tc>
        <w:tc>
          <w:tcPr>
            <w:tcW w:w="4388" w:type="pct"/>
          </w:tcPr>
          <w:p w14:paraId="670262B9" w14:textId="5C73560B" w:rsidR="00075360" w:rsidRDefault="00075360" w:rsidP="00116EC5">
            <w:pPr>
              <w:pStyle w:val="TableBody"/>
            </w:pPr>
          </w:p>
        </w:tc>
      </w:tr>
      <w:tr w:rsidR="001618A5" w14:paraId="4B5DEB39" w14:textId="77777777" w:rsidTr="000F032A">
        <w:trPr>
          <w:trHeight w:val="567"/>
        </w:trPr>
        <w:tc>
          <w:tcPr>
            <w:tcW w:w="612" w:type="pct"/>
          </w:tcPr>
          <w:p w14:paraId="44CA9E00" w14:textId="7FBCA85D" w:rsidR="001618A5" w:rsidRPr="00075360" w:rsidRDefault="008A03AF" w:rsidP="00116EC5">
            <w:pPr>
              <w:pStyle w:val="TableBody"/>
              <w:rPr>
                <w:rFonts w:ascii="Segoe UI Semibold" w:hAnsi="Segoe UI Semibold" w:cs="Segoe UI Semibold"/>
              </w:rPr>
            </w:pPr>
            <w:r w:rsidRPr="00075360">
              <w:rPr>
                <w:rFonts w:ascii="Segoe UI Semibold" w:hAnsi="Segoe UI Semibold" w:cs="Segoe UI Semibold"/>
              </w:rPr>
              <w:t>Date:</w:t>
            </w:r>
          </w:p>
        </w:tc>
        <w:sdt>
          <w:sdtPr>
            <w:id w:val="128369511"/>
            <w:placeholder>
              <w:docPart w:val="DefaultPlaceholder_-1854013437"/>
            </w:placeholder>
            <w:showingPlcHdr/>
            <w:date w:fullDate="2022-02-18T00:00:00Z">
              <w:dateFormat w:val="dd MMMM 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4388" w:type="pct"/>
              </w:tcPr>
              <w:p w14:paraId="5093A641" w14:textId="391F5905" w:rsidR="001618A5" w:rsidRDefault="00075360" w:rsidP="00116EC5">
                <w:pPr>
                  <w:pStyle w:val="TableBody"/>
                </w:pPr>
                <w:r w:rsidRPr="00896337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14:paraId="12B19F38" w14:textId="0CDBFE7C" w:rsidR="003536DD" w:rsidRDefault="00075360" w:rsidP="00075360">
      <w:pPr>
        <w:pStyle w:val="Body"/>
        <w:rPr>
          <w:rFonts w:cs="Segoe UI"/>
        </w:rPr>
      </w:pPr>
      <w:r>
        <w:t xml:space="preserve">Applications to be submitted to </w:t>
      </w:r>
      <w:r w:rsidR="000C3FFF" w:rsidRPr="000C3FFF">
        <w:rPr>
          <w:rFonts w:ascii="Segoe UI Semibold" w:hAnsi="Segoe UI Semibold" w:cs="Segoe UI Semibold"/>
        </w:rPr>
        <w:t>apps@uktestcert.com</w:t>
      </w:r>
      <w:r w:rsidR="0033192A">
        <w:rPr>
          <w:rFonts w:ascii="Segoe UI Semibold" w:hAnsi="Segoe UI Semibold" w:cs="Segoe UI Semibold"/>
        </w:rPr>
        <w:t xml:space="preserve"> </w:t>
      </w:r>
      <w:r w:rsidR="0033192A">
        <w:rPr>
          <w:rFonts w:cs="Segoe UI"/>
        </w:rPr>
        <w:t>along with</w:t>
      </w:r>
      <w:r w:rsidR="00B572E3">
        <w:rPr>
          <w:rFonts w:cs="Segoe UI"/>
        </w:rPr>
        <w:t xml:space="preserve"> </w:t>
      </w:r>
      <w:r w:rsidR="00E84833">
        <w:rPr>
          <w:rFonts w:cs="Segoe UI"/>
        </w:rPr>
        <w:t>electronic bank transfer to the following accoun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1701"/>
        <w:gridCol w:w="12251"/>
      </w:tblGrid>
      <w:tr w:rsidR="00231C4A" w:rsidRPr="00231C4A" w14:paraId="23882045" w14:textId="7C9D10CC" w:rsidTr="000F032A">
        <w:trPr>
          <w:trHeight w:val="567"/>
        </w:trPr>
        <w:tc>
          <w:tcPr>
            <w:tcW w:w="1701" w:type="dxa"/>
          </w:tcPr>
          <w:p w14:paraId="316C51BA" w14:textId="4EE73520" w:rsidR="00231C4A" w:rsidRPr="000F032A" w:rsidRDefault="00231C4A" w:rsidP="00231C4A">
            <w:pPr>
              <w:pStyle w:val="TableBody"/>
              <w:rPr>
                <w:rFonts w:ascii="Segoe UI Semibold" w:hAnsi="Segoe UI Semibold" w:cs="Segoe UI Semibold"/>
              </w:rPr>
            </w:pPr>
            <w:r w:rsidRPr="000F032A">
              <w:rPr>
                <w:rFonts w:ascii="Segoe UI Semibold" w:hAnsi="Segoe UI Semibold" w:cs="Segoe UI Semibold"/>
              </w:rPr>
              <w:t xml:space="preserve">Account Name: </w:t>
            </w:r>
            <w:r w:rsidRPr="000F032A">
              <w:rPr>
                <w:rFonts w:ascii="Segoe UI Semibold" w:hAnsi="Segoe UI Semibold" w:cs="Segoe UI Semibold"/>
              </w:rPr>
              <w:br/>
            </w:r>
          </w:p>
        </w:tc>
        <w:tc>
          <w:tcPr>
            <w:tcW w:w="12251" w:type="dxa"/>
          </w:tcPr>
          <w:p w14:paraId="309A6B01" w14:textId="480F5B9E" w:rsidR="00231C4A" w:rsidRPr="00231C4A" w:rsidRDefault="00231C4A" w:rsidP="00231C4A">
            <w:pPr>
              <w:pStyle w:val="TableBody"/>
            </w:pPr>
            <w:r w:rsidRPr="00231C4A">
              <w:rPr>
                <w:rFonts w:cs="Segoe UI"/>
              </w:rPr>
              <w:t>United Kingdom Testing &amp; Certification Limited</w:t>
            </w:r>
          </w:p>
        </w:tc>
      </w:tr>
      <w:tr w:rsidR="00231C4A" w:rsidRPr="00231C4A" w14:paraId="2232D213" w14:textId="1ACA6894" w:rsidTr="000F032A">
        <w:trPr>
          <w:trHeight w:val="567"/>
        </w:trPr>
        <w:tc>
          <w:tcPr>
            <w:tcW w:w="1701" w:type="dxa"/>
          </w:tcPr>
          <w:p w14:paraId="02CD89F9" w14:textId="316EEAF1" w:rsidR="00231C4A" w:rsidRPr="000F032A" w:rsidRDefault="00231C4A" w:rsidP="00231C4A">
            <w:pPr>
              <w:pStyle w:val="TableBody"/>
              <w:rPr>
                <w:rFonts w:ascii="Segoe UI Semibold" w:hAnsi="Segoe UI Semibold" w:cs="Segoe UI Semibold"/>
              </w:rPr>
            </w:pPr>
            <w:r w:rsidRPr="000F032A">
              <w:rPr>
                <w:rFonts w:ascii="Segoe UI Semibold" w:hAnsi="Segoe UI Semibold" w:cs="Segoe UI Semibold"/>
              </w:rPr>
              <w:t xml:space="preserve">Account Number: </w:t>
            </w:r>
          </w:p>
        </w:tc>
        <w:tc>
          <w:tcPr>
            <w:tcW w:w="12251" w:type="dxa"/>
          </w:tcPr>
          <w:p w14:paraId="621AA904" w14:textId="0737FD97" w:rsidR="00231C4A" w:rsidRPr="00231C4A" w:rsidRDefault="00231C4A" w:rsidP="00231C4A">
            <w:pPr>
              <w:pStyle w:val="TableBody"/>
            </w:pPr>
            <w:r w:rsidRPr="00231C4A">
              <w:rPr>
                <w:rFonts w:cs="Segoe UI"/>
              </w:rPr>
              <w:t>11209664</w:t>
            </w:r>
          </w:p>
        </w:tc>
      </w:tr>
      <w:tr w:rsidR="00231C4A" w:rsidRPr="00231C4A" w14:paraId="0B29D148" w14:textId="71200933" w:rsidTr="000F032A">
        <w:trPr>
          <w:trHeight w:val="567"/>
        </w:trPr>
        <w:tc>
          <w:tcPr>
            <w:tcW w:w="1701" w:type="dxa"/>
          </w:tcPr>
          <w:p w14:paraId="24988B6E" w14:textId="63A9E957" w:rsidR="00231C4A" w:rsidRPr="000F032A" w:rsidRDefault="00231C4A" w:rsidP="00231C4A">
            <w:pPr>
              <w:pStyle w:val="TableBody"/>
              <w:rPr>
                <w:rFonts w:ascii="Segoe UI Semibold" w:hAnsi="Segoe UI Semibold" w:cs="Segoe UI Semibold"/>
              </w:rPr>
            </w:pPr>
            <w:r w:rsidRPr="000F032A">
              <w:rPr>
                <w:rFonts w:ascii="Segoe UI Semibold" w:hAnsi="Segoe UI Semibold" w:cs="Segoe UI Semibold"/>
              </w:rPr>
              <w:t xml:space="preserve">Sort Code: </w:t>
            </w:r>
          </w:p>
        </w:tc>
        <w:tc>
          <w:tcPr>
            <w:tcW w:w="12251" w:type="dxa"/>
          </w:tcPr>
          <w:p w14:paraId="750DE635" w14:textId="0869ABAA" w:rsidR="00231C4A" w:rsidRPr="00231C4A" w:rsidRDefault="00231C4A" w:rsidP="00231C4A">
            <w:pPr>
              <w:pStyle w:val="TableBody"/>
            </w:pPr>
            <w:r w:rsidRPr="00231C4A">
              <w:rPr>
                <w:rFonts w:cs="Segoe UI"/>
              </w:rPr>
              <w:t>80-11-80</w:t>
            </w:r>
          </w:p>
        </w:tc>
      </w:tr>
    </w:tbl>
    <w:p w14:paraId="0AD7AD6D" w14:textId="77777777" w:rsidR="002348CD" w:rsidRPr="001E44C2" w:rsidRDefault="002348CD" w:rsidP="000F032A">
      <w:pPr>
        <w:pStyle w:val="Body"/>
      </w:pPr>
    </w:p>
    <w:sectPr w:rsidR="002348CD" w:rsidRPr="001E44C2" w:rsidSect="00182A0F">
      <w:headerReference w:type="default" r:id="rId11"/>
      <w:footerReference w:type="default" r:id="rId12"/>
      <w:headerReference w:type="first" r:id="rId13"/>
      <w:footerReference w:type="first" r:id="rId14"/>
      <w:pgSz w:w="16838" w:h="11906" w:orient="landscape"/>
      <w:pgMar w:top="1843" w:right="1440" w:bottom="1440" w:left="1440" w:header="708" w:footer="51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29F724" w14:textId="77777777" w:rsidR="00095486" w:rsidRDefault="00095486" w:rsidP="00BC0990">
      <w:pPr>
        <w:spacing w:after="0" w:line="240" w:lineRule="auto"/>
      </w:pPr>
      <w:r>
        <w:separator/>
      </w:r>
    </w:p>
  </w:endnote>
  <w:endnote w:type="continuationSeparator" w:id="0">
    <w:p w14:paraId="5F5077B8" w14:textId="77777777" w:rsidR="00095486" w:rsidRDefault="00095486" w:rsidP="00BC09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53DA5" w14:textId="708746B9" w:rsidR="00342665" w:rsidRPr="008F27ED" w:rsidRDefault="00342665" w:rsidP="00342665">
    <w:pPr>
      <w:pStyle w:val="Footer"/>
      <w:rPr>
        <w:rFonts w:ascii="Segoe UI" w:hAnsi="Segoe UI" w:cs="Segoe UI"/>
        <w:b/>
        <w:bCs/>
        <w:sz w:val="17"/>
        <w:szCs w:val="17"/>
      </w:rPr>
    </w:pPr>
    <w:bookmarkStart w:id="2" w:name="_Hlk37850676"/>
    <w:r w:rsidRPr="008F27ED">
      <w:rPr>
        <w:rFonts w:ascii="Segoe UI" w:hAnsi="Segoe UI" w:cs="Segoe UI"/>
        <w:b/>
        <w:bCs/>
        <w:sz w:val="17"/>
        <w:szCs w:val="17"/>
      </w:rPr>
      <w:t>UKTC-</w:t>
    </w:r>
    <w:r>
      <w:rPr>
        <w:rFonts w:ascii="Segoe UI" w:hAnsi="Segoe UI" w:cs="Segoe UI"/>
        <w:b/>
        <w:bCs/>
        <w:sz w:val="17"/>
        <w:szCs w:val="17"/>
      </w:rPr>
      <w:t>CF</w:t>
    </w:r>
    <w:r w:rsidRPr="008F27ED">
      <w:rPr>
        <w:rFonts w:ascii="Segoe UI" w:hAnsi="Segoe UI" w:cs="Segoe UI"/>
        <w:b/>
        <w:bCs/>
        <w:sz w:val="17"/>
        <w:szCs w:val="17"/>
      </w:rPr>
      <w:t>-</w:t>
    </w:r>
    <w:r w:rsidR="002D6651">
      <w:rPr>
        <w:rFonts w:ascii="Segoe UI" w:hAnsi="Segoe UI" w:cs="Segoe UI"/>
        <w:b/>
        <w:bCs/>
        <w:sz w:val="17"/>
        <w:szCs w:val="17"/>
      </w:rPr>
      <w:t>3</w:t>
    </w:r>
    <w:r w:rsidRPr="008F27ED">
      <w:rPr>
        <w:rFonts w:ascii="Segoe UI" w:hAnsi="Segoe UI" w:cs="Segoe UI"/>
        <w:b/>
        <w:bCs/>
        <w:sz w:val="17"/>
        <w:szCs w:val="17"/>
      </w:rPr>
      <w:t>00  Revision</w:t>
    </w:r>
    <w:r>
      <w:rPr>
        <w:rFonts w:ascii="Segoe UI" w:hAnsi="Segoe UI" w:cs="Segoe UI"/>
        <w:b/>
        <w:bCs/>
        <w:sz w:val="17"/>
        <w:szCs w:val="17"/>
      </w:rPr>
      <w:t>:</w:t>
    </w:r>
    <w:r w:rsidRPr="008F27ED">
      <w:rPr>
        <w:rFonts w:ascii="Segoe UI" w:hAnsi="Segoe UI" w:cs="Segoe UI"/>
        <w:b/>
        <w:bCs/>
        <w:sz w:val="17"/>
        <w:szCs w:val="17"/>
      </w:rPr>
      <w:t xml:space="preserve"> </w:t>
    </w:r>
    <w:r w:rsidR="0041351E">
      <w:rPr>
        <w:rFonts w:ascii="Segoe UI" w:hAnsi="Segoe UI" w:cs="Segoe UI"/>
        <w:b/>
        <w:bCs/>
        <w:sz w:val="17"/>
        <w:szCs w:val="17"/>
      </w:rPr>
      <w:t>2</w:t>
    </w:r>
    <w:r w:rsidRPr="008F27ED">
      <w:rPr>
        <w:rFonts w:ascii="Segoe UI" w:hAnsi="Segoe UI" w:cs="Segoe UI"/>
        <w:b/>
        <w:bCs/>
        <w:sz w:val="17"/>
        <w:szCs w:val="17"/>
      </w:rPr>
      <w:t xml:space="preserve"> </w:t>
    </w:r>
    <w:r>
      <w:rPr>
        <w:rFonts w:ascii="Segoe UI" w:hAnsi="Segoe UI" w:cs="Segoe UI"/>
        <w:b/>
        <w:bCs/>
        <w:sz w:val="17"/>
        <w:szCs w:val="17"/>
      </w:rPr>
      <w:t xml:space="preserve">  Effective Date:   </w:t>
    </w:r>
    <w:r w:rsidR="0041351E">
      <w:rPr>
        <w:rFonts w:ascii="Segoe UI" w:hAnsi="Segoe UI" w:cs="Segoe UI"/>
        <w:b/>
        <w:bCs/>
        <w:sz w:val="17"/>
        <w:szCs w:val="17"/>
      </w:rPr>
      <w:t>06</w:t>
    </w:r>
    <w:r w:rsidR="00437F21">
      <w:rPr>
        <w:rFonts w:ascii="Segoe UI" w:hAnsi="Segoe UI" w:cs="Segoe UI"/>
        <w:b/>
        <w:bCs/>
        <w:sz w:val="17"/>
        <w:szCs w:val="17"/>
      </w:rPr>
      <w:t>.0</w:t>
    </w:r>
    <w:r w:rsidR="0041351E">
      <w:rPr>
        <w:rFonts w:ascii="Segoe UI" w:hAnsi="Segoe UI" w:cs="Segoe UI"/>
        <w:b/>
        <w:bCs/>
        <w:sz w:val="17"/>
        <w:szCs w:val="17"/>
      </w:rPr>
      <w:t>3</w:t>
    </w:r>
    <w:r w:rsidR="00437F21">
      <w:rPr>
        <w:rFonts w:ascii="Segoe UI" w:hAnsi="Segoe UI" w:cs="Segoe UI"/>
        <w:b/>
        <w:bCs/>
        <w:sz w:val="17"/>
        <w:szCs w:val="17"/>
      </w:rPr>
      <w:t>.2</w:t>
    </w:r>
    <w:r w:rsidR="0041351E">
      <w:rPr>
        <w:rFonts w:ascii="Segoe UI" w:hAnsi="Segoe UI" w:cs="Segoe UI"/>
        <w:b/>
        <w:bCs/>
        <w:sz w:val="17"/>
        <w:szCs w:val="17"/>
      </w:rPr>
      <w:t>3</w:t>
    </w:r>
    <w:r>
      <w:rPr>
        <w:rFonts w:ascii="Segoe UI" w:hAnsi="Segoe UI" w:cs="Segoe UI"/>
        <w:b/>
        <w:bCs/>
        <w:sz w:val="17"/>
        <w:szCs w:val="17"/>
      </w:rPr>
      <w:t xml:space="preserve">                                                                                                                                                                                 </w:t>
    </w:r>
    <w:r w:rsidRPr="008F27ED">
      <w:rPr>
        <w:rFonts w:ascii="Segoe UI" w:hAnsi="Segoe UI" w:cs="Segoe UI"/>
        <w:b/>
        <w:bCs/>
        <w:sz w:val="17"/>
        <w:szCs w:val="17"/>
      </w:rPr>
      <w:t xml:space="preserve"> Trusted to Ensure.</w:t>
    </w:r>
  </w:p>
  <w:bookmarkEnd w:id="2" w:displacedByCustomXml="next"/>
  <w:sdt>
    <w:sdtPr>
      <w:rPr>
        <w:rFonts w:ascii="Segoe UI" w:hAnsi="Segoe UI" w:cs="Segoe UI"/>
        <w:sz w:val="17"/>
        <w:szCs w:val="17"/>
      </w:rPr>
      <w:id w:val="-18782480"/>
      <w:docPartObj>
        <w:docPartGallery w:val="Page Numbers (Bottom of Page)"/>
        <w:docPartUnique/>
      </w:docPartObj>
    </w:sdtPr>
    <w:sdtEndPr/>
    <w:sdtContent>
      <w:sdt>
        <w:sdtPr>
          <w:rPr>
            <w:rFonts w:ascii="Segoe UI" w:hAnsi="Segoe UI" w:cs="Segoe UI"/>
            <w:sz w:val="17"/>
            <w:szCs w:val="17"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1ADAB690" w14:textId="77777777" w:rsidR="00342665" w:rsidRPr="00F50952" w:rsidRDefault="00342665" w:rsidP="00342665">
            <w:pPr>
              <w:pStyle w:val="Footer"/>
              <w:jc w:val="center"/>
              <w:rPr>
                <w:rFonts w:ascii="Segoe UI" w:hAnsi="Segoe UI" w:cs="Segoe UI"/>
                <w:sz w:val="17"/>
                <w:szCs w:val="17"/>
              </w:rPr>
            </w:pPr>
            <w:r w:rsidRPr="00F50952">
              <w:rPr>
                <w:rFonts w:ascii="Segoe UI" w:hAnsi="Segoe UI" w:cs="Segoe UI"/>
                <w:sz w:val="17"/>
                <w:szCs w:val="17"/>
              </w:rPr>
              <w:t xml:space="preserve">Page </w:t>
            </w:r>
            <w:r w:rsidRPr="00F50952">
              <w:rPr>
                <w:rFonts w:ascii="Segoe UI" w:hAnsi="Segoe UI" w:cs="Segoe UI"/>
                <w:b/>
                <w:bCs/>
                <w:sz w:val="17"/>
                <w:szCs w:val="17"/>
              </w:rPr>
              <w:fldChar w:fldCharType="begin"/>
            </w:r>
            <w:r w:rsidRPr="00F50952">
              <w:rPr>
                <w:rFonts w:ascii="Segoe UI" w:hAnsi="Segoe UI" w:cs="Segoe UI"/>
                <w:b/>
                <w:bCs/>
                <w:sz w:val="17"/>
                <w:szCs w:val="17"/>
              </w:rPr>
              <w:instrText xml:space="preserve"> PAGE </w:instrText>
            </w:r>
            <w:r w:rsidRPr="00F50952">
              <w:rPr>
                <w:rFonts w:ascii="Segoe UI" w:hAnsi="Segoe UI" w:cs="Segoe UI"/>
                <w:b/>
                <w:bCs/>
                <w:sz w:val="17"/>
                <w:szCs w:val="17"/>
              </w:rPr>
              <w:fldChar w:fldCharType="separate"/>
            </w:r>
            <w:r>
              <w:rPr>
                <w:rFonts w:ascii="Segoe UI" w:hAnsi="Segoe UI" w:cs="Segoe UI"/>
                <w:b/>
                <w:bCs/>
                <w:sz w:val="17"/>
                <w:szCs w:val="17"/>
              </w:rPr>
              <w:t>1</w:t>
            </w:r>
            <w:r w:rsidRPr="00F50952">
              <w:rPr>
                <w:rFonts w:ascii="Segoe UI" w:hAnsi="Segoe UI" w:cs="Segoe UI"/>
                <w:b/>
                <w:bCs/>
                <w:sz w:val="17"/>
                <w:szCs w:val="17"/>
              </w:rPr>
              <w:fldChar w:fldCharType="end"/>
            </w:r>
            <w:r w:rsidRPr="00F50952">
              <w:rPr>
                <w:rFonts w:ascii="Segoe UI" w:hAnsi="Segoe UI" w:cs="Segoe UI"/>
                <w:sz w:val="17"/>
                <w:szCs w:val="17"/>
              </w:rPr>
              <w:t xml:space="preserve"> of </w:t>
            </w:r>
            <w:r w:rsidRPr="00F50952">
              <w:rPr>
                <w:rFonts w:ascii="Segoe UI" w:hAnsi="Segoe UI" w:cs="Segoe UI"/>
                <w:b/>
                <w:bCs/>
                <w:sz w:val="17"/>
                <w:szCs w:val="17"/>
              </w:rPr>
              <w:fldChar w:fldCharType="begin"/>
            </w:r>
            <w:r w:rsidRPr="00F50952">
              <w:rPr>
                <w:rFonts w:ascii="Segoe UI" w:hAnsi="Segoe UI" w:cs="Segoe UI"/>
                <w:b/>
                <w:bCs/>
                <w:sz w:val="17"/>
                <w:szCs w:val="17"/>
              </w:rPr>
              <w:instrText xml:space="preserve"> NUMPAGES  </w:instrText>
            </w:r>
            <w:r w:rsidRPr="00F50952">
              <w:rPr>
                <w:rFonts w:ascii="Segoe UI" w:hAnsi="Segoe UI" w:cs="Segoe UI"/>
                <w:b/>
                <w:bCs/>
                <w:sz w:val="17"/>
                <w:szCs w:val="17"/>
              </w:rPr>
              <w:fldChar w:fldCharType="separate"/>
            </w:r>
            <w:r>
              <w:rPr>
                <w:rFonts w:ascii="Segoe UI" w:hAnsi="Segoe UI" w:cs="Segoe UI"/>
                <w:b/>
                <w:bCs/>
                <w:sz w:val="17"/>
                <w:szCs w:val="17"/>
              </w:rPr>
              <w:t>5</w:t>
            </w:r>
            <w:r w:rsidRPr="00F50952">
              <w:rPr>
                <w:rFonts w:ascii="Segoe UI" w:hAnsi="Segoe UI" w:cs="Segoe UI"/>
                <w:b/>
                <w:bCs/>
                <w:sz w:val="17"/>
                <w:szCs w:val="17"/>
              </w:rPr>
              <w:fldChar w:fldCharType="end"/>
            </w:r>
          </w:p>
        </w:sdtContent>
      </w:sdt>
    </w:sdtContent>
  </w:sdt>
  <w:p w14:paraId="1C138B5B" w14:textId="0C537CF9" w:rsidR="00D40A80" w:rsidRPr="00342665" w:rsidRDefault="00D40A80" w:rsidP="003426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14F88A" w14:textId="4C1C3B73" w:rsidR="00AB591F" w:rsidRDefault="003D4DBF" w:rsidP="00AB591F">
    <w:pPr>
      <w:pStyle w:val="Body"/>
    </w:pPr>
    <w:r>
      <w:t>Cairnmuir House, Cairnmuir Road,</w:t>
    </w:r>
    <w:r w:rsidR="00AB591F">
      <w:br/>
    </w:r>
    <w:r>
      <w:t>East Kilbride, Glasgow G74 4GY</w:t>
    </w:r>
    <w:r w:rsidR="0080541B">
      <w:br/>
    </w:r>
    <w:r w:rsidR="008A2CF4">
      <w:t>+44 (0)</w:t>
    </w:r>
    <w:r w:rsidR="008110D7">
      <w:t>1355 433 122</w:t>
    </w:r>
    <w:r w:rsidR="0080541B">
      <w:br/>
      <w:t>info@uktestcert.com</w:t>
    </w:r>
    <w:r w:rsidR="00AB591F">
      <w:br/>
      <w:t xml:space="preserve">uktestcert.com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D55B25" w14:textId="77777777" w:rsidR="00095486" w:rsidRDefault="00095486" w:rsidP="00BC0990">
      <w:pPr>
        <w:spacing w:after="0" w:line="240" w:lineRule="auto"/>
      </w:pPr>
      <w:r>
        <w:separator/>
      </w:r>
    </w:p>
  </w:footnote>
  <w:footnote w:type="continuationSeparator" w:id="0">
    <w:p w14:paraId="1EB08F47" w14:textId="77777777" w:rsidR="00095486" w:rsidRDefault="00095486" w:rsidP="00BC09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E1743" w14:textId="15AAE107" w:rsidR="00A27788" w:rsidRDefault="001E44C2" w:rsidP="003E3A7A">
    <w:pPr>
      <w:pStyle w:val="Body"/>
    </w:pPr>
    <w:r>
      <w:rPr>
        <w:noProof/>
      </w:rPr>
      <w:drawing>
        <wp:anchor distT="0" distB="0" distL="114300" distR="114300" simplePos="0" relativeHeight="251660288" behindDoc="0" locked="0" layoutInCell="1" allowOverlap="1" wp14:anchorId="39A53238" wp14:editId="0EE1F7A0">
          <wp:simplePos x="0" y="0"/>
          <wp:positionH relativeFrom="column">
            <wp:posOffset>7458075</wp:posOffset>
          </wp:positionH>
          <wp:positionV relativeFrom="paragraph">
            <wp:posOffset>-154305</wp:posOffset>
          </wp:positionV>
          <wp:extent cx="1472698" cy="720000"/>
          <wp:effectExtent l="0" t="0" r="0" b="0"/>
          <wp:wrapNone/>
          <wp:docPr id="25" name="Picture 25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 descr="A picture containing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2698" cy="72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537CF">
      <w:t xml:space="preserve">Application Form </w:t>
    </w:r>
    <w:r w:rsidR="0003619E">
      <w:t>f</w:t>
    </w:r>
    <w:r w:rsidR="00E537CF">
      <w:t>or System 1 Attestation of Conformity for UKCA Marking of Construction Products</w:t>
    </w:r>
    <w:bookmarkStart w:id="0" w:name="_Toc84621003"/>
    <w:bookmarkStart w:id="1" w:name="_Toc84620866"/>
    <w:bookmarkEnd w:id="0"/>
    <w:bookmarkEnd w:id="1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44A646" w14:textId="77777777" w:rsidR="00AD7F60" w:rsidRDefault="00AD7F60" w:rsidP="00AD7F60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5AB813B" wp14:editId="2CF0AB7A">
          <wp:simplePos x="0" y="0"/>
          <wp:positionH relativeFrom="column">
            <wp:posOffset>-906145</wp:posOffset>
          </wp:positionH>
          <wp:positionV relativeFrom="paragraph">
            <wp:posOffset>-439061</wp:posOffset>
          </wp:positionV>
          <wp:extent cx="7564623" cy="10695969"/>
          <wp:effectExtent l="0" t="0" r="0" b="0"/>
          <wp:wrapNone/>
          <wp:docPr id="26" name="Picture 26" descr="A picture containing text, first-aid kit, clipart, businesscar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text, first-aid kit, clipart, businesscar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4623" cy="1069596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4188351" w14:textId="77777777" w:rsidR="007068DB" w:rsidRDefault="00D265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C6372"/>
    <w:multiLevelType w:val="hybridMultilevel"/>
    <w:tmpl w:val="C9DC80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00141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6453385"/>
    <w:multiLevelType w:val="hybridMultilevel"/>
    <w:tmpl w:val="746CACBC"/>
    <w:lvl w:ilvl="0" w:tplc="9D8EC462">
      <w:start w:val="1"/>
      <w:numFmt w:val="decimal"/>
      <w:lvlText w:val="%1"/>
      <w:lvlJc w:val="left"/>
      <w:pPr>
        <w:ind w:left="720" w:hanging="360"/>
      </w:pPr>
      <w:rPr>
        <w:rFonts w:ascii="Segoe UI" w:hAnsi="Segoe UI" w:hint="default"/>
        <w:sz w:val="1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82692A"/>
    <w:multiLevelType w:val="multilevel"/>
    <w:tmpl w:val="805EF79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1E457D15"/>
    <w:multiLevelType w:val="multilevel"/>
    <w:tmpl w:val="4B1CF3CC"/>
    <w:lvl w:ilvl="0">
      <w:start w:val="1"/>
      <w:numFmt w:val="upperLetter"/>
      <w:lvlText w:val="%1.1"/>
      <w:lvlJc w:val="left"/>
      <w:pPr>
        <w:ind w:left="720" w:hanging="720"/>
      </w:pPr>
      <w:rPr>
        <w:rFonts w:hint="default"/>
      </w:rPr>
    </w:lvl>
    <w:lvl w:ilvl="1">
      <w:start w:val="1"/>
      <w:numFmt w:val="upperLetter"/>
      <w:lvlText w:val="%2.2"/>
      <w:lvlJc w:val="left"/>
      <w:pPr>
        <w:ind w:left="720" w:hanging="720"/>
      </w:pPr>
      <w:rPr>
        <w:rFonts w:hint="default"/>
      </w:rPr>
    </w:lvl>
    <w:lvl w:ilvl="2">
      <w:start w:val="1"/>
      <w:numFmt w:val="upperLetter"/>
      <w:lvlText w:val="%3.3"/>
      <w:lvlJc w:val="left"/>
      <w:pPr>
        <w:ind w:left="720" w:hanging="720"/>
      </w:pPr>
      <w:rPr>
        <w:rFonts w:hint="default"/>
      </w:rPr>
    </w:lvl>
    <w:lvl w:ilvl="3">
      <w:start w:val="1"/>
      <w:numFmt w:val="upperLetter"/>
      <w:lvlText w:val="%4.4"/>
      <w:lvlJc w:val="left"/>
      <w:pPr>
        <w:ind w:left="720" w:hanging="720"/>
      </w:pPr>
      <w:rPr>
        <w:rFonts w:hint="default"/>
      </w:rPr>
    </w:lvl>
    <w:lvl w:ilvl="4">
      <w:start w:val="1"/>
      <w:numFmt w:val="upperLetter"/>
      <w:lvlText w:val="%5.5"/>
      <w:lvlJc w:val="left"/>
      <w:pPr>
        <w:ind w:left="720" w:hanging="720"/>
      </w:pPr>
      <w:rPr>
        <w:rFonts w:hint="default"/>
      </w:rPr>
    </w:lvl>
    <w:lvl w:ilvl="5">
      <w:start w:val="1"/>
      <w:numFmt w:val="upperLetter"/>
      <w:lvlText w:val="%6.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2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" w:hanging="72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720" w:hanging="720"/>
      </w:pPr>
      <w:rPr>
        <w:rFonts w:hint="default"/>
      </w:rPr>
    </w:lvl>
  </w:abstractNum>
  <w:abstractNum w:abstractNumId="5" w15:restartNumberingAfterBreak="0">
    <w:nsid w:val="1FB51FD9"/>
    <w:multiLevelType w:val="multilevel"/>
    <w:tmpl w:val="805EF79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" w15:restartNumberingAfterBreak="0">
    <w:nsid w:val="23E70036"/>
    <w:multiLevelType w:val="hybridMultilevel"/>
    <w:tmpl w:val="71F6519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E130F1"/>
    <w:multiLevelType w:val="hybridMultilevel"/>
    <w:tmpl w:val="81D2D0B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F10434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30DE6313"/>
    <w:multiLevelType w:val="multilevel"/>
    <w:tmpl w:val="805EF79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SHeader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343939FB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5C51162"/>
    <w:multiLevelType w:val="hybridMultilevel"/>
    <w:tmpl w:val="125E17B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732AB9"/>
    <w:multiLevelType w:val="hybridMultilevel"/>
    <w:tmpl w:val="5974534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6B2DA9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48DC5547"/>
    <w:multiLevelType w:val="hybridMultilevel"/>
    <w:tmpl w:val="28CC68B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786CEE"/>
    <w:multiLevelType w:val="hybridMultilevel"/>
    <w:tmpl w:val="71B6EBA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6C5F47"/>
    <w:multiLevelType w:val="hybridMultilevel"/>
    <w:tmpl w:val="07B656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AF183B"/>
    <w:multiLevelType w:val="multilevel"/>
    <w:tmpl w:val="4B1CF3CC"/>
    <w:lvl w:ilvl="0">
      <w:start w:val="1"/>
      <w:numFmt w:val="upperLetter"/>
      <w:lvlText w:val="%1.1"/>
      <w:lvlJc w:val="left"/>
      <w:pPr>
        <w:ind w:left="720" w:hanging="720"/>
      </w:pPr>
      <w:rPr>
        <w:rFonts w:hint="default"/>
      </w:rPr>
    </w:lvl>
    <w:lvl w:ilvl="1">
      <w:start w:val="1"/>
      <w:numFmt w:val="upperLetter"/>
      <w:lvlText w:val="%2.2"/>
      <w:lvlJc w:val="left"/>
      <w:pPr>
        <w:ind w:left="720" w:hanging="720"/>
      </w:pPr>
      <w:rPr>
        <w:rFonts w:hint="default"/>
      </w:rPr>
    </w:lvl>
    <w:lvl w:ilvl="2">
      <w:start w:val="1"/>
      <w:numFmt w:val="upperLetter"/>
      <w:lvlText w:val="%3.3"/>
      <w:lvlJc w:val="left"/>
      <w:pPr>
        <w:ind w:left="720" w:hanging="720"/>
      </w:pPr>
      <w:rPr>
        <w:rFonts w:hint="default"/>
      </w:rPr>
    </w:lvl>
    <w:lvl w:ilvl="3">
      <w:start w:val="1"/>
      <w:numFmt w:val="upperLetter"/>
      <w:lvlText w:val="%4.4"/>
      <w:lvlJc w:val="left"/>
      <w:pPr>
        <w:ind w:left="720" w:hanging="720"/>
      </w:pPr>
      <w:rPr>
        <w:rFonts w:hint="default"/>
      </w:rPr>
    </w:lvl>
    <w:lvl w:ilvl="4">
      <w:start w:val="1"/>
      <w:numFmt w:val="upperLetter"/>
      <w:lvlText w:val="%5.5"/>
      <w:lvlJc w:val="left"/>
      <w:pPr>
        <w:ind w:left="720" w:hanging="720"/>
      </w:pPr>
      <w:rPr>
        <w:rFonts w:hint="default"/>
      </w:rPr>
    </w:lvl>
    <w:lvl w:ilvl="5">
      <w:start w:val="1"/>
      <w:numFmt w:val="upperLetter"/>
      <w:lvlText w:val="%6.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2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" w:hanging="72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720" w:hanging="720"/>
      </w:pPr>
      <w:rPr>
        <w:rFonts w:hint="default"/>
      </w:rPr>
    </w:lvl>
  </w:abstractNum>
  <w:abstractNum w:abstractNumId="18" w15:restartNumberingAfterBreak="0">
    <w:nsid w:val="5F8A7F5E"/>
    <w:multiLevelType w:val="hybridMultilevel"/>
    <w:tmpl w:val="E95C117A"/>
    <w:lvl w:ilvl="0" w:tplc="9046794C">
      <w:start w:val="1"/>
      <w:numFmt w:val="upperLetter"/>
      <w:lvlText w:val="%1.1.1.1.1.1.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EF33E2"/>
    <w:multiLevelType w:val="hybridMultilevel"/>
    <w:tmpl w:val="75AEF70A"/>
    <w:lvl w:ilvl="0" w:tplc="CF42B266">
      <w:start w:val="4"/>
      <w:numFmt w:val="bullet"/>
      <w:lvlText w:val="—"/>
      <w:lvlJc w:val="left"/>
      <w:pPr>
        <w:ind w:left="720" w:hanging="360"/>
      </w:pPr>
      <w:rPr>
        <w:rFonts w:ascii="Segoe UI" w:eastAsiaTheme="majorEastAsia" w:hAnsi="Segoe UI" w:cs="Segoe U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DE782C"/>
    <w:multiLevelType w:val="multilevel"/>
    <w:tmpl w:val="4C06FE22"/>
    <w:lvl w:ilvl="0">
      <w:start w:val="1"/>
      <w:numFmt w:val="upperLetter"/>
      <w:pStyle w:val="AppendixHeader2"/>
      <w:lvlText w:val="Appendix 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AppendixSHeader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AppendixSHeader2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AppendixSHeader3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71CB39C4"/>
    <w:multiLevelType w:val="hybridMultilevel"/>
    <w:tmpl w:val="B97A1E3A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5842265"/>
    <w:multiLevelType w:val="hybridMultilevel"/>
    <w:tmpl w:val="3CAE585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D24B73"/>
    <w:multiLevelType w:val="multilevel"/>
    <w:tmpl w:val="1C2E965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4" w15:restartNumberingAfterBreak="0">
    <w:nsid w:val="7F552D71"/>
    <w:multiLevelType w:val="hybridMultilevel"/>
    <w:tmpl w:val="0E7ACF4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7988977">
    <w:abstractNumId w:val="9"/>
  </w:num>
  <w:num w:numId="2" w16cid:durableId="416022915">
    <w:abstractNumId w:val="9"/>
  </w:num>
  <w:num w:numId="3" w16cid:durableId="1588493771">
    <w:abstractNumId w:val="0"/>
  </w:num>
  <w:num w:numId="4" w16cid:durableId="519243001">
    <w:abstractNumId w:val="13"/>
  </w:num>
  <w:num w:numId="5" w16cid:durableId="132547037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722099441">
    <w:abstractNumId w:val="9"/>
  </w:num>
  <w:num w:numId="7" w16cid:durableId="1465583893">
    <w:abstractNumId w:val="5"/>
  </w:num>
  <w:num w:numId="8" w16cid:durableId="926383538">
    <w:abstractNumId w:val="8"/>
  </w:num>
  <w:num w:numId="9" w16cid:durableId="1899590862">
    <w:abstractNumId w:val="23"/>
  </w:num>
  <w:num w:numId="10" w16cid:durableId="546452452">
    <w:abstractNumId w:val="3"/>
  </w:num>
  <w:num w:numId="11" w16cid:durableId="1982343773">
    <w:abstractNumId w:val="10"/>
  </w:num>
  <w:num w:numId="12" w16cid:durableId="1352606636">
    <w:abstractNumId w:val="4"/>
  </w:num>
  <w:num w:numId="13" w16cid:durableId="156269956">
    <w:abstractNumId w:val="17"/>
  </w:num>
  <w:num w:numId="14" w16cid:durableId="1053888369">
    <w:abstractNumId w:val="1"/>
  </w:num>
  <w:num w:numId="15" w16cid:durableId="1905018507">
    <w:abstractNumId w:val="18"/>
  </w:num>
  <w:num w:numId="16" w16cid:durableId="1322346903">
    <w:abstractNumId w:val="20"/>
  </w:num>
  <w:num w:numId="17" w16cid:durableId="2042436298">
    <w:abstractNumId w:val="2"/>
  </w:num>
  <w:num w:numId="18" w16cid:durableId="472018121">
    <w:abstractNumId w:val="12"/>
  </w:num>
  <w:num w:numId="19" w16cid:durableId="1682312233">
    <w:abstractNumId w:val="24"/>
  </w:num>
  <w:num w:numId="20" w16cid:durableId="178005046">
    <w:abstractNumId w:val="14"/>
  </w:num>
  <w:num w:numId="21" w16cid:durableId="1728071985">
    <w:abstractNumId w:val="21"/>
  </w:num>
  <w:num w:numId="22" w16cid:durableId="173037396">
    <w:abstractNumId w:val="15"/>
  </w:num>
  <w:num w:numId="23" w16cid:durableId="1304581649">
    <w:abstractNumId w:val="11"/>
  </w:num>
  <w:num w:numId="24" w16cid:durableId="946079673">
    <w:abstractNumId w:val="19"/>
  </w:num>
  <w:num w:numId="25" w16cid:durableId="1279945864">
    <w:abstractNumId w:val="22"/>
  </w:num>
  <w:num w:numId="26" w16cid:durableId="35784807">
    <w:abstractNumId w:val="7"/>
  </w:num>
  <w:num w:numId="27" w16cid:durableId="65818981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273319136">
    <w:abstractNumId w:val="16"/>
  </w:num>
  <w:num w:numId="29" w16cid:durableId="164011507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formatting="1" w:enforcement="1" w:cryptProviderType="rsaAES" w:cryptAlgorithmClass="hash" w:cryptAlgorithmType="typeAny" w:cryptAlgorithmSid="14" w:cryptSpinCount="100000" w:hash="VTIoTi10O+EUbFU6i27invj7Ho9mlXG6RIOrkm0F6quNQkAmM8X349jkgag7WE7bA+U4kMAWl0LMMkEAEkaBLg==" w:salt="zvAZRbuEDpYVHeVn/qqPcw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MDMwtDS0MLIwNDdU0lEKTi0uzszPAykwqQUA0W/lCywAAAA="/>
  </w:docVars>
  <w:rsids>
    <w:rsidRoot w:val="00BC0990"/>
    <w:rsid w:val="00003910"/>
    <w:rsid w:val="00005047"/>
    <w:rsid w:val="0001123D"/>
    <w:rsid w:val="00011C03"/>
    <w:rsid w:val="00014BC9"/>
    <w:rsid w:val="0003619E"/>
    <w:rsid w:val="00056600"/>
    <w:rsid w:val="0005676E"/>
    <w:rsid w:val="0006632F"/>
    <w:rsid w:val="000700E2"/>
    <w:rsid w:val="00075360"/>
    <w:rsid w:val="000759C0"/>
    <w:rsid w:val="00076A68"/>
    <w:rsid w:val="00076CF2"/>
    <w:rsid w:val="00087DCF"/>
    <w:rsid w:val="00095486"/>
    <w:rsid w:val="000A0526"/>
    <w:rsid w:val="000A6E3D"/>
    <w:rsid w:val="000C3FFF"/>
    <w:rsid w:val="000C7464"/>
    <w:rsid w:val="000D0324"/>
    <w:rsid w:val="000D288D"/>
    <w:rsid w:val="000E0A6F"/>
    <w:rsid w:val="000E0ACE"/>
    <w:rsid w:val="000E334A"/>
    <w:rsid w:val="000F032A"/>
    <w:rsid w:val="000F1387"/>
    <w:rsid w:val="000F50AE"/>
    <w:rsid w:val="00133E1B"/>
    <w:rsid w:val="00140B9F"/>
    <w:rsid w:val="00141DE3"/>
    <w:rsid w:val="001603A4"/>
    <w:rsid w:val="00160D00"/>
    <w:rsid w:val="001618A5"/>
    <w:rsid w:val="001735AE"/>
    <w:rsid w:val="001744E8"/>
    <w:rsid w:val="00176EF1"/>
    <w:rsid w:val="00182A0F"/>
    <w:rsid w:val="001876CF"/>
    <w:rsid w:val="00196A23"/>
    <w:rsid w:val="001A1B7E"/>
    <w:rsid w:val="001B0775"/>
    <w:rsid w:val="001D33E3"/>
    <w:rsid w:val="001D6635"/>
    <w:rsid w:val="001E44C2"/>
    <w:rsid w:val="001E676F"/>
    <w:rsid w:val="001F4F7E"/>
    <w:rsid w:val="00217AA0"/>
    <w:rsid w:val="00224E64"/>
    <w:rsid w:val="00225293"/>
    <w:rsid w:val="00225E34"/>
    <w:rsid w:val="00226E16"/>
    <w:rsid w:val="00226F58"/>
    <w:rsid w:val="00230E17"/>
    <w:rsid w:val="00231C4A"/>
    <w:rsid w:val="002334D4"/>
    <w:rsid w:val="0023423D"/>
    <w:rsid w:val="002348CD"/>
    <w:rsid w:val="00237881"/>
    <w:rsid w:val="00244DFE"/>
    <w:rsid w:val="0024600A"/>
    <w:rsid w:val="002515B7"/>
    <w:rsid w:val="002525E6"/>
    <w:rsid w:val="002554C7"/>
    <w:rsid w:val="002748BD"/>
    <w:rsid w:val="0027556C"/>
    <w:rsid w:val="00282408"/>
    <w:rsid w:val="00283DF9"/>
    <w:rsid w:val="00295D34"/>
    <w:rsid w:val="002A5C12"/>
    <w:rsid w:val="002A71C4"/>
    <w:rsid w:val="002A7853"/>
    <w:rsid w:val="002C24FE"/>
    <w:rsid w:val="002D2260"/>
    <w:rsid w:val="002D5C75"/>
    <w:rsid w:val="002D6651"/>
    <w:rsid w:val="002E50A1"/>
    <w:rsid w:val="002E6E2B"/>
    <w:rsid w:val="002F15E3"/>
    <w:rsid w:val="002F5534"/>
    <w:rsid w:val="00304328"/>
    <w:rsid w:val="00310404"/>
    <w:rsid w:val="00316E0B"/>
    <w:rsid w:val="00324554"/>
    <w:rsid w:val="00326F1D"/>
    <w:rsid w:val="0033192A"/>
    <w:rsid w:val="00334238"/>
    <w:rsid w:val="0033496D"/>
    <w:rsid w:val="00337F7D"/>
    <w:rsid w:val="0034108D"/>
    <w:rsid w:val="00342665"/>
    <w:rsid w:val="003536DD"/>
    <w:rsid w:val="00355EDC"/>
    <w:rsid w:val="003702C9"/>
    <w:rsid w:val="00373E1B"/>
    <w:rsid w:val="00376891"/>
    <w:rsid w:val="00385015"/>
    <w:rsid w:val="003A1BAF"/>
    <w:rsid w:val="003B75E1"/>
    <w:rsid w:val="003C1E92"/>
    <w:rsid w:val="003D4DBF"/>
    <w:rsid w:val="003E3A7A"/>
    <w:rsid w:val="003E547A"/>
    <w:rsid w:val="00410527"/>
    <w:rsid w:val="0041351E"/>
    <w:rsid w:val="00413985"/>
    <w:rsid w:val="00423BDD"/>
    <w:rsid w:val="00436E54"/>
    <w:rsid w:val="00437F21"/>
    <w:rsid w:val="00440BCC"/>
    <w:rsid w:val="00445F96"/>
    <w:rsid w:val="00446866"/>
    <w:rsid w:val="00447777"/>
    <w:rsid w:val="00451F86"/>
    <w:rsid w:val="00452950"/>
    <w:rsid w:val="00455F8E"/>
    <w:rsid w:val="00460FD3"/>
    <w:rsid w:val="00471329"/>
    <w:rsid w:val="004760D6"/>
    <w:rsid w:val="004815A0"/>
    <w:rsid w:val="00481D30"/>
    <w:rsid w:val="0048795B"/>
    <w:rsid w:val="00492311"/>
    <w:rsid w:val="004924A3"/>
    <w:rsid w:val="004A5D50"/>
    <w:rsid w:val="004B16AF"/>
    <w:rsid w:val="004B3DF7"/>
    <w:rsid w:val="004E19F7"/>
    <w:rsid w:val="004E22C7"/>
    <w:rsid w:val="004E2950"/>
    <w:rsid w:val="00516369"/>
    <w:rsid w:val="00530EB3"/>
    <w:rsid w:val="005340D3"/>
    <w:rsid w:val="00536CF5"/>
    <w:rsid w:val="0054787A"/>
    <w:rsid w:val="00561FE9"/>
    <w:rsid w:val="0057015B"/>
    <w:rsid w:val="00574639"/>
    <w:rsid w:val="00575F8F"/>
    <w:rsid w:val="00580952"/>
    <w:rsid w:val="005839C4"/>
    <w:rsid w:val="00597FD2"/>
    <w:rsid w:val="005A3FFE"/>
    <w:rsid w:val="005B09D1"/>
    <w:rsid w:val="005B122A"/>
    <w:rsid w:val="005B24F9"/>
    <w:rsid w:val="005C1A01"/>
    <w:rsid w:val="005D1A90"/>
    <w:rsid w:val="005E262A"/>
    <w:rsid w:val="005E3F86"/>
    <w:rsid w:val="005E4519"/>
    <w:rsid w:val="005E78C9"/>
    <w:rsid w:val="005E7DBC"/>
    <w:rsid w:val="005F3BC5"/>
    <w:rsid w:val="005F73DB"/>
    <w:rsid w:val="00605EF1"/>
    <w:rsid w:val="006067D0"/>
    <w:rsid w:val="00611AA1"/>
    <w:rsid w:val="006207D0"/>
    <w:rsid w:val="00622F39"/>
    <w:rsid w:val="006230FB"/>
    <w:rsid w:val="006508A7"/>
    <w:rsid w:val="00650DDE"/>
    <w:rsid w:val="00652E2A"/>
    <w:rsid w:val="0065366D"/>
    <w:rsid w:val="00662236"/>
    <w:rsid w:val="00662685"/>
    <w:rsid w:val="006628A6"/>
    <w:rsid w:val="00666F24"/>
    <w:rsid w:val="00670093"/>
    <w:rsid w:val="00673E1B"/>
    <w:rsid w:val="00674195"/>
    <w:rsid w:val="006772E0"/>
    <w:rsid w:val="00683506"/>
    <w:rsid w:val="00694DA0"/>
    <w:rsid w:val="0069634A"/>
    <w:rsid w:val="00696A32"/>
    <w:rsid w:val="006A3E77"/>
    <w:rsid w:val="006A7C48"/>
    <w:rsid w:val="006B30F7"/>
    <w:rsid w:val="006D12E2"/>
    <w:rsid w:val="006D2E73"/>
    <w:rsid w:val="006F3DEE"/>
    <w:rsid w:val="00703F67"/>
    <w:rsid w:val="00706BC0"/>
    <w:rsid w:val="0070757D"/>
    <w:rsid w:val="00727FA2"/>
    <w:rsid w:val="0074698B"/>
    <w:rsid w:val="00756546"/>
    <w:rsid w:val="007628F7"/>
    <w:rsid w:val="00766107"/>
    <w:rsid w:val="007732FC"/>
    <w:rsid w:val="00780604"/>
    <w:rsid w:val="00782660"/>
    <w:rsid w:val="0078296A"/>
    <w:rsid w:val="00783133"/>
    <w:rsid w:val="007935BD"/>
    <w:rsid w:val="0079712A"/>
    <w:rsid w:val="007D35C5"/>
    <w:rsid w:val="007D4D3D"/>
    <w:rsid w:val="007D58A2"/>
    <w:rsid w:val="007D66E5"/>
    <w:rsid w:val="007E4441"/>
    <w:rsid w:val="007E71FE"/>
    <w:rsid w:val="007E75FD"/>
    <w:rsid w:val="00802E64"/>
    <w:rsid w:val="008051E7"/>
    <w:rsid w:val="0080541B"/>
    <w:rsid w:val="008110D7"/>
    <w:rsid w:val="00822B8C"/>
    <w:rsid w:val="00825D75"/>
    <w:rsid w:val="008307EB"/>
    <w:rsid w:val="00832D62"/>
    <w:rsid w:val="00840006"/>
    <w:rsid w:val="00850ABB"/>
    <w:rsid w:val="00867DF6"/>
    <w:rsid w:val="0087029F"/>
    <w:rsid w:val="00871D02"/>
    <w:rsid w:val="00875B74"/>
    <w:rsid w:val="0087616C"/>
    <w:rsid w:val="00876BF9"/>
    <w:rsid w:val="00887202"/>
    <w:rsid w:val="008A03AF"/>
    <w:rsid w:val="008A2CF4"/>
    <w:rsid w:val="008B05B7"/>
    <w:rsid w:val="008C12DA"/>
    <w:rsid w:val="008D5C83"/>
    <w:rsid w:val="008E183A"/>
    <w:rsid w:val="0091418E"/>
    <w:rsid w:val="009169F9"/>
    <w:rsid w:val="00920DD5"/>
    <w:rsid w:val="0092569A"/>
    <w:rsid w:val="00937F02"/>
    <w:rsid w:val="00940FB3"/>
    <w:rsid w:val="009433B8"/>
    <w:rsid w:val="00951192"/>
    <w:rsid w:val="00952DAF"/>
    <w:rsid w:val="00962973"/>
    <w:rsid w:val="009736F1"/>
    <w:rsid w:val="00985053"/>
    <w:rsid w:val="00995660"/>
    <w:rsid w:val="00997482"/>
    <w:rsid w:val="009A3344"/>
    <w:rsid w:val="009B679E"/>
    <w:rsid w:val="009B7378"/>
    <w:rsid w:val="009D0DC9"/>
    <w:rsid w:val="009D4B50"/>
    <w:rsid w:val="009D4C65"/>
    <w:rsid w:val="009D52D4"/>
    <w:rsid w:val="009D5FD1"/>
    <w:rsid w:val="009F22BC"/>
    <w:rsid w:val="009F7F51"/>
    <w:rsid w:val="00A0456E"/>
    <w:rsid w:val="00A06119"/>
    <w:rsid w:val="00A12D00"/>
    <w:rsid w:val="00A20587"/>
    <w:rsid w:val="00A2389F"/>
    <w:rsid w:val="00A271AB"/>
    <w:rsid w:val="00A30917"/>
    <w:rsid w:val="00A40932"/>
    <w:rsid w:val="00A4213A"/>
    <w:rsid w:val="00A43A1B"/>
    <w:rsid w:val="00A448A1"/>
    <w:rsid w:val="00A44AD7"/>
    <w:rsid w:val="00A46538"/>
    <w:rsid w:val="00A47D93"/>
    <w:rsid w:val="00A50D6F"/>
    <w:rsid w:val="00A53163"/>
    <w:rsid w:val="00A53480"/>
    <w:rsid w:val="00A5432A"/>
    <w:rsid w:val="00A80E23"/>
    <w:rsid w:val="00A94E38"/>
    <w:rsid w:val="00AA19EA"/>
    <w:rsid w:val="00AB591F"/>
    <w:rsid w:val="00AC0BCA"/>
    <w:rsid w:val="00AC3A49"/>
    <w:rsid w:val="00AD359B"/>
    <w:rsid w:val="00AD7F60"/>
    <w:rsid w:val="00AE26F9"/>
    <w:rsid w:val="00AE4281"/>
    <w:rsid w:val="00B00949"/>
    <w:rsid w:val="00B02C23"/>
    <w:rsid w:val="00B03537"/>
    <w:rsid w:val="00B05193"/>
    <w:rsid w:val="00B05796"/>
    <w:rsid w:val="00B07C8D"/>
    <w:rsid w:val="00B13C53"/>
    <w:rsid w:val="00B2299D"/>
    <w:rsid w:val="00B444F1"/>
    <w:rsid w:val="00B5147D"/>
    <w:rsid w:val="00B572E3"/>
    <w:rsid w:val="00B64451"/>
    <w:rsid w:val="00B66D09"/>
    <w:rsid w:val="00B70162"/>
    <w:rsid w:val="00B81EFF"/>
    <w:rsid w:val="00B85633"/>
    <w:rsid w:val="00B87E9B"/>
    <w:rsid w:val="00B91AA6"/>
    <w:rsid w:val="00B91BF1"/>
    <w:rsid w:val="00B9265F"/>
    <w:rsid w:val="00BB2EA3"/>
    <w:rsid w:val="00BB3ACE"/>
    <w:rsid w:val="00BB4694"/>
    <w:rsid w:val="00BC0990"/>
    <w:rsid w:val="00BD4D82"/>
    <w:rsid w:val="00BD643A"/>
    <w:rsid w:val="00BD6AB9"/>
    <w:rsid w:val="00BE125C"/>
    <w:rsid w:val="00BE1413"/>
    <w:rsid w:val="00BE1C43"/>
    <w:rsid w:val="00BF08D4"/>
    <w:rsid w:val="00BF2502"/>
    <w:rsid w:val="00BF6E66"/>
    <w:rsid w:val="00C00A9B"/>
    <w:rsid w:val="00C06432"/>
    <w:rsid w:val="00C0733E"/>
    <w:rsid w:val="00C12450"/>
    <w:rsid w:val="00C13D9A"/>
    <w:rsid w:val="00C23B6B"/>
    <w:rsid w:val="00C41961"/>
    <w:rsid w:val="00C44D85"/>
    <w:rsid w:val="00C57BA6"/>
    <w:rsid w:val="00C64D1F"/>
    <w:rsid w:val="00C83598"/>
    <w:rsid w:val="00C85FB8"/>
    <w:rsid w:val="00CA2E19"/>
    <w:rsid w:val="00CA3C58"/>
    <w:rsid w:val="00CA6EDB"/>
    <w:rsid w:val="00CB216B"/>
    <w:rsid w:val="00CB77EC"/>
    <w:rsid w:val="00CC25D9"/>
    <w:rsid w:val="00CC6968"/>
    <w:rsid w:val="00CD5A30"/>
    <w:rsid w:val="00CD6603"/>
    <w:rsid w:val="00D02748"/>
    <w:rsid w:val="00D0416A"/>
    <w:rsid w:val="00D0437A"/>
    <w:rsid w:val="00D2002D"/>
    <w:rsid w:val="00D24942"/>
    <w:rsid w:val="00D25F8E"/>
    <w:rsid w:val="00D26543"/>
    <w:rsid w:val="00D2703A"/>
    <w:rsid w:val="00D305CA"/>
    <w:rsid w:val="00D32F43"/>
    <w:rsid w:val="00D34F40"/>
    <w:rsid w:val="00D40A80"/>
    <w:rsid w:val="00D45678"/>
    <w:rsid w:val="00D6464B"/>
    <w:rsid w:val="00D66ADF"/>
    <w:rsid w:val="00D762A8"/>
    <w:rsid w:val="00D86802"/>
    <w:rsid w:val="00D94B81"/>
    <w:rsid w:val="00DC4EE3"/>
    <w:rsid w:val="00DD68DF"/>
    <w:rsid w:val="00DE07D7"/>
    <w:rsid w:val="00DE2B4C"/>
    <w:rsid w:val="00DE4BEA"/>
    <w:rsid w:val="00DF77F3"/>
    <w:rsid w:val="00E02E66"/>
    <w:rsid w:val="00E03CF5"/>
    <w:rsid w:val="00E06C2F"/>
    <w:rsid w:val="00E06FCA"/>
    <w:rsid w:val="00E10110"/>
    <w:rsid w:val="00E1138D"/>
    <w:rsid w:val="00E12734"/>
    <w:rsid w:val="00E17472"/>
    <w:rsid w:val="00E17643"/>
    <w:rsid w:val="00E372D7"/>
    <w:rsid w:val="00E4379D"/>
    <w:rsid w:val="00E51AFC"/>
    <w:rsid w:val="00E537CF"/>
    <w:rsid w:val="00E568F4"/>
    <w:rsid w:val="00E57211"/>
    <w:rsid w:val="00E60934"/>
    <w:rsid w:val="00E63EDB"/>
    <w:rsid w:val="00E65740"/>
    <w:rsid w:val="00E71365"/>
    <w:rsid w:val="00E72DD4"/>
    <w:rsid w:val="00E754EA"/>
    <w:rsid w:val="00E83567"/>
    <w:rsid w:val="00E83E9E"/>
    <w:rsid w:val="00E84833"/>
    <w:rsid w:val="00E85E05"/>
    <w:rsid w:val="00E94A4A"/>
    <w:rsid w:val="00EA0678"/>
    <w:rsid w:val="00EA1FB1"/>
    <w:rsid w:val="00EA28E2"/>
    <w:rsid w:val="00EB1E2C"/>
    <w:rsid w:val="00EB4EA4"/>
    <w:rsid w:val="00EC2EB8"/>
    <w:rsid w:val="00EC7AF3"/>
    <w:rsid w:val="00EE3719"/>
    <w:rsid w:val="00EF2133"/>
    <w:rsid w:val="00EF72D5"/>
    <w:rsid w:val="00F019D6"/>
    <w:rsid w:val="00F03A41"/>
    <w:rsid w:val="00F06927"/>
    <w:rsid w:val="00F242F8"/>
    <w:rsid w:val="00F26202"/>
    <w:rsid w:val="00F3573F"/>
    <w:rsid w:val="00F35E8D"/>
    <w:rsid w:val="00F5194C"/>
    <w:rsid w:val="00F73831"/>
    <w:rsid w:val="00F77EA3"/>
    <w:rsid w:val="00F84150"/>
    <w:rsid w:val="00F847FA"/>
    <w:rsid w:val="00F922C3"/>
    <w:rsid w:val="00F953C3"/>
    <w:rsid w:val="00FB1DFC"/>
    <w:rsid w:val="00FB745C"/>
    <w:rsid w:val="00FB76C2"/>
    <w:rsid w:val="00FC23F1"/>
    <w:rsid w:val="00FC7551"/>
    <w:rsid w:val="00FD1424"/>
    <w:rsid w:val="00FD16E4"/>
    <w:rsid w:val="00FE38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484B71"/>
  <w15:chartTrackingRefBased/>
  <w15:docId w15:val="{9FFA0997-2D1D-412C-98B2-73BB81F9D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 w:qFormat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locked="0" w:semiHidden="1" w:uiPriority="39" w:unhideWhenUsed="1"/>
    <w:lsdException w:name="toc 5" w:locked="0" w:semiHidden="1" w:uiPriority="39" w:unhideWhenUsed="1"/>
    <w:lsdException w:name="toc 6" w:locked="0" w:semiHidden="1" w:uiPriority="39" w:unhideWhenUsed="1"/>
    <w:lsdException w:name="toc 7" w:locked="0" w:semiHidden="1" w:uiPriority="39" w:unhideWhenUsed="1"/>
    <w:lsdException w:name="toc 8" w:locked="0" w:semiHidden="1" w:uiPriority="39" w:unhideWhenUsed="1"/>
    <w:lsdException w:name="toc 9" w:locked="0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locked="0" w:semiHidden="1" w:uiPriority="35" w:unhideWhenUsed="1" w:qFormat="1"/>
    <w:lsdException w:name="table of figures" w:locked="0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locked="0" w:semiHidden="1" w:uiPriority="0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 w:uiPriority="5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locked="0" w:semiHidden="1" w:unhideWhenUsed="1"/>
    <w:lsdException w:name="Smart Link" w:semiHidden="1" w:unhideWhenUsed="1"/>
  </w:latentStyles>
  <w:style w:type="paragraph" w:default="1" w:styleId="Normal">
    <w:name w:val="Normal"/>
    <w:rsid w:val="001618A5"/>
  </w:style>
  <w:style w:type="paragraph" w:styleId="Heading1">
    <w:name w:val="heading 1"/>
    <w:basedOn w:val="Normal"/>
    <w:next w:val="Normal"/>
    <w:link w:val="Heading1Char"/>
    <w:uiPriority w:val="9"/>
    <w:qFormat/>
    <w:locked/>
    <w:rsid w:val="00BC099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locked/>
    <w:rsid w:val="00E568F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B87E9B"/>
    <w:pPr>
      <w:keepNext/>
      <w:keepLines/>
      <w:numPr>
        <w:ilvl w:val="2"/>
        <w:numId w:val="1"/>
      </w:numPr>
      <w:spacing w:before="40" w:after="0"/>
      <w:outlineLvl w:val="2"/>
    </w:pPr>
    <w:rPr>
      <w:rFonts w:ascii="Segoe UI Semibold" w:eastAsiaTheme="majorEastAsia" w:hAnsi="Segoe UI Semibold" w:cstheme="majorBidi"/>
      <w:color w:val="2E1A47"/>
      <w:sz w:val="2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BC0990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BC0990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BC0990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BC0990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BC0990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BC0990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87E9B"/>
    <w:rPr>
      <w:rFonts w:ascii="Segoe UI Semibold" w:eastAsiaTheme="majorEastAsia" w:hAnsi="Segoe UI Semibold" w:cstheme="majorBidi"/>
      <w:color w:val="2E1A47"/>
      <w:sz w:val="2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C099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C0990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C099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C099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C099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C099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Header1">
    <w:name w:val="Header 1"/>
    <w:basedOn w:val="Heading1"/>
    <w:qFormat/>
    <w:rsid w:val="00BC0990"/>
    <w:pPr>
      <w:spacing w:before="600" w:after="600" w:line="600" w:lineRule="atLeast"/>
    </w:pPr>
    <w:rPr>
      <w:rFonts w:ascii="Segoe UI Semibold" w:hAnsi="Segoe UI Semibold"/>
      <w:color w:val="2E1A47"/>
      <w:sz w:val="48"/>
    </w:rPr>
  </w:style>
  <w:style w:type="paragraph" w:customStyle="1" w:styleId="Header2">
    <w:name w:val="Header 2"/>
    <w:basedOn w:val="Header1"/>
    <w:qFormat/>
    <w:rsid w:val="002E50A1"/>
    <w:pPr>
      <w:spacing w:before="300" w:after="300" w:line="300" w:lineRule="atLeast"/>
    </w:pPr>
    <w:rPr>
      <w:sz w:val="28"/>
    </w:rPr>
  </w:style>
  <w:style w:type="paragraph" w:customStyle="1" w:styleId="SHeader">
    <w:name w:val="S. Header"/>
    <w:basedOn w:val="Header1"/>
    <w:qFormat/>
    <w:rsid w:val="002E50A1"/>
    <w:pPr>
      <w:numPr>
        <w:ilvl w:val="1"/>
        <w:numId w:val="1"/>
      </w:numPr>
      <w:spacing w:before="300" w:after="300" w:line="300" w:lineRule="atLeast"/>
    </w:pPr>
    <w:rPr>
      <w:sz w:val="24"/>
    </w:rPr>
  </w:style>
  <w:style w:type="paragraph" w:customStyle="1" w:styleId="Body">
    <w:name w:val="Body"/>
    <w:qFormat/>
    <w:rsid w:val="00BC0990"/>
    <w:pPr>
      <w:spacing w:before="200" w:after="200" w:line="200" w:lineRule="atLeast"/>
    </w:pPr>
    <w:rPr>
      <w:rFonts w:ascii="Segoe UI" w:eastAsiaTheme="majorEastAsia" w:hAnsi="Segoe UI" w:cstheme="majorBidi"/>
      <w:sz w:val="17"/>
      <w:szCs w:val="32"/>
    </w:rPr>
  </w:style>
  <w:style w:type="paragraph" w:customStyle="1" w:styleId="SmallText">
    <w:name w:val="Small Text"/>
    <w:basedOn w:val="Body"/>
    <w:qFormat/>
    <w:locked/>
    <w:rsid w:val="00BC0990"/>
    <w:rPr>
      <w:sz w:val="12"/>
    </w:rPr>
  </w:style>
  <w:style w:type="paragraph" w:styleId="Header">
    <w:name w:val="header"/>
    <w:basedOn w:val="Normal"/>
    <w:link w:val="HeaderChar"/>
    <w:uiPriority w:val="99"/>
    <w:unhideWhenUsed/>
    <w:locked/>
    <w:rsid w:val="00BC09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0990"/>
  </w:style>
  <w:style w:type="paragraph" w:styleId="Footer">
    <w:name w:val="footer"/>
    <w:basedOn w:val="Normal"/>
    <w:link w:val="FooterChar"/>
    <w:uiPriority w:val="99"/>
    <w:unhideWhenUsed/>
    <w:locked/>
    <w:rsid w:val="00BC09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0990"/>
  </w:style>
  <w:style w:type="table" w:styleId="TableGrid">
    <w:name w:val="Table Grid"/>
    <w:basedOn w:val="TableNormal"/>
    <w:uiPriority w:val="59"/>
    <w:locked/>
    <w:rsid w:val="005E4519"/>
    <w:pPr>
      <w:spacing w:after="0" w:line="240" w:lineRule="auto"/>
    </w:pPr>
    <w:rPr>
      <w:rFonts w:ascii="Segoe UI" w:eastAsia="Times New Roman" w:hAnsi="Segoe UI" w:cs="Times New Roman"/>
      <w:sz w:val="17"/>
      <w:szCs w:val="20"/>
      <w:lang w:val="en-US"/>
    </w:rPr>
    <w:tblPr>
      <w:tblBorders>
        <w:top w:val="single" w:sz="2" w:space="0" w:color="2E1A47"/>
        <w:left w:val="single" w:sz="2" w:space="0" w:color="2E1A47"/>
        <w:bottom w:val="single" w:sz="2" w:space="0" w:color="2E1A47"/>
        <w:right w:val="single" w:sz="2" w:space="0" w:color="2E1A47"/>
        <w:insideH w:val="single" w:sz="2" w:space="0" w:color="2E1A47"/>
        <w:insideV w:val="single" w:sz="2" w:space="0" w:color="2E1A47"/>
      </w:tblBorders>
    </w:tblPr>
    <w:tblStylePr w:type="firstRow">
      <w:rPr>
        <w:rFonts w:ascii="Segoe UI Semibold" w:hAnsi="Segoe UI Semibold"/>
        <w:color w:val="auto"/>
        <w:sz w:val="17"/>
      </w:rPr>
      <w:tblPr/>
      <w:tcPr>
        <w:shd w:val="clear" w:color="auto" w:fill="DDDAE8"/>
      </w:tcPr>
    </w:tblStylePr>
  </w:style>
  <w:style w:type="character" w:styleId="PlaceholderText">
    <w:name w:val="Placeholder Text"/>
    <w:basedOn w:val="DefaultParagraphFont"/>
    <w:uiPriority w:val="99"/>
    <w:semiHidden/>
    <w:locked/>
    <w:rsid w:val="00BC0990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BC099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BodyBold">
    <w:name w:val="Body Bold"/>
    <w:basedOn w:val="Body"/>
    <w:rsid w:val="00952DAF"/>
    <w:rPr>
      <w:rFonts w:ascii="Segoe UI Semibold" w:hAnsi="Segoe UI Semibold"/>
      <w:lang w:val="en-US"/>
    </w:rPr>
  </w:style>
  <w:style w:type="paragraph" w:customStyle="1" w:styleId="Achievement">
    <w:name w:val="Achievement"/>
    <w:basedOn w:val="Normal"/>
    <w:locked/>
    <w:rsid w:val="006A7C48"/>
    <w:pPr>
      <w:spacing w:after="60" w:line="220" w:lineRule="atLeast"/>
      <w:ind w:left="245" w:hanging="245"/>
      <w:jc w:val="both"/>
    </w:pPr>
    <w:rPr>
      <w:rFonts w:ascii="Tahoma" w:hAnsi="Tahoma" w:cs="Tahoma"/>
      <w:spacing w:val="-5"/>
      <w:sz w:val="20"/>
      <w:szCs w:val="20"/>
    </w:rPr>
  </w:style>
  <w:style w:type="character" w:customStyle="1" w:styleId="Normal2003Char">
    <w:name w:val="Normal 2003 Char"/>
    <w:basedOn w:val="DefaultParagraphFont"/>
    <w:link w:val="Normal2003"/>
    <w:uiPriority w:val="99"/>
    <w:locked/>
    <w:rsid w:val="006A7C48"/>
    <w:rPr>
      <w:rFonts w:ascii="Tahoma" w:hAnsi="Tahoma" w:cs="Tahoma"/>
    </w:rPr>
  </w:style>
  <w:style w:type="paragraph" w:customStyle="1" w:styleId="Normal2003">
    <w:name w:val="Normal 2003"/>
    <w:basedOn w:val="Normal"/>
    <w:link w:val="Normal2003Char"/>
    <w:uiPriority w:val="99"/>
    <w:locked/>
    <w:rsid w:val="006A7C48"/>
    <w:pPr>
      <w:spacing w:before="60" w:after="240" w:line="220" w:lineRule="atLeast"/>
      <w:jc w:val="both"/>
    </w:pPr>
    <w:rPr>
      <w:rFonts w:ascii="Tahoma" w:hAnsi="Tahoma" w:cs="Tahoma"/>
    </w:rPr>
  </w:style>
  <w:style w:type="paragraph" w:styleId="ListParagraph">
    <w:name w:val="List Paragraph"/>
    <w:basedOn w:val="Normal"/>
    <w:uiPriority w:val="34"/>
    <w:qFormat/>
    <w:locked/>
    <w:rsid w:val="00840006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B2299D"/>
    <w:pPr>
      <w:spacing w:before="60" w:after="240" w:line="240" w:lineRule="auto"/>
      <w:contextualSpacing/>
    </w:pPr>
    <w:rPr>
      <w:rFonts w:ascii="Calibri" w:eastAsia="Times New Roman" w:hAnsi="Calibr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299D"/>
    <w:rPr>
      <w:rFonts w:ascii="Calibri" w:eastAsia="Times New Roman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B2299D"/>
    <w:rPr>
      <w:vertAlign w:val="superscript"/>
    </w:rPr>
  </w:style>
  <w:style w:type="paragraph" w:customStyle="1" w:styleId="Footnote">
    <w:name w:val="Footnote"/>
    <w:basedOn w:val="FootnoteText"/>
    <w:link w:val="FootnoteChar"/>
    <w:qFormat/>
    <w:locked/>
    <w:rsid w:val="00B2299D"/>
    <w:rPr>
      <w:rFonts w:ascii="Segoe UI" w:hAnsi="Segoe UI"/>
      <w:sz w:val="14"/>
    </w:rPr>
  </w:style>
  <w:style w:type="character" w:customStyle="1" w:styleId="FootnoteChar">
    <w:name w:val="Footnote Char"/>
    <w:basedOn w:val="FootnoteTextChar"/>
    <w:link w:val="Footnote"/>
    <w:rsid w:val="00B2299D"/>
    <w:rPr>
      <w:rFonts w:ascii="Segoe UI" w:eastAsia="Times New Roman" w:hAnsi="Segoe UI" w:cs="Times New Roman"/>
      <w:sz w:val="14"/>
      <w:szCs w:val="20"/>
    </w:rPr>
  </w:style>
  <w:style w:type="table" w:customStyle="1" w:styleId="UKTCTable1">
    <w:name w:val="UKTC_Table_1"/>
    <w:basedOn w:val="TableNormal"/>
    <w:uiPriority w:val="99"/>
    <w:locked/>
    <w:rsid w:val="00B2299D"/>
    <w:pPr>
      <w:spacing w:after="0" w:line="240" w:lineRule="auto"/>
    </w:pPr>
    <w:rPr>
      <w:rFonts w:ascii="Segoe UI" w:eastAsia="Times New Roman" w:hAnsi="Segoe UI" w:cs="Times New Roman"/>
      <w:sz w:val="20"/>
      <w:szCs w:val="20"/>
      <w:lang w:val="en-US"/>
    </w:rPr>
    <w:tblPr>
      <w:tblBorders>
        <w:top w:val="single" w:sz="4" w:space="0" w:color="E50914"/>
        <w:left w:val="single" w:sz="4" w:space="0" w:color="E50914"/>
        <w:bottom w:val="single" w:sz="4" w:space="0" w:color="E50914"/>
        <w:right w:val="single" w:sz="4" w:space="0" w:color="E50914"/>
        <w:insideH w:val="single" w:sz="4" w:space="0" w:color="E50914"/>
        <w:insideV w:val="single" w:sz="4" w:space="0" w:color="E50914"/>
      </w:tblBorders>
    </w:tblPr>
    <w:tblStylePr w:type="firstRow">
      <w:rPr>
        <w:rFonts w:ascii="Segoe UI" w:hAnsi="Segoe UI"/>
        <w:b/>
        <w:color w:val="FFFFFF" w:themeColor="background1"/>
        <w:sz w:val="18"/>
      </w:rPr>
      <w:tblPr/>
      <w:tcPr>
        <w:tcBorders>
          <w:top w:val="nil"/>
          <w:left w:val="nil"/>
          <w:bottom w:val="nil"/>
          <w:right w:val="nil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E50914"/>
      </w:tcPr>
    </w:tblStylePr>
    <w:tblStylePr w:type="firstCol">
      <w:rPr>
        <w:rFonts w:ascii="Segoe UI" w:hAnsi="Segoe UI"/>
        <w:b/>
        <w:color w:val="FFFFFF" w:themeColor="background1"/>
        <w:sz w:val="18"/>
      </w:rPr>
      <w:tblPr/>
      <w:tcPr>
        <w:tcBorders>
          <w:top w:val="nil"/>
          <w:left w:val="nil"/>
          <w:bottom w:val="nil"/>
          <w:right w:val="nil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E50914"/>
      </w:tcPr>
    </w:tblStylePr>
  </w:style>
  <w:style w:type="paragraph" w:styleId="ListNumber3">
    <w:name w:val="List Number 3"/>
    <w:basedOn w:val="Normal"/>
    <w:locked/>
    <w:rsid w:val="002A5C12"/>
    <w:pPr>
      <w:widowControl w:val="0"/>
      <w:tabs>
        <w:tab w:val="left" w:pos="315"/>
        <w:tab w:val="num" w:pos="926"/>
      </w:tabs>
      <w:spacing w:after="0" w:line="240" w:lineRule="auto"/>
      <w:ind w:left="926" w:hanging="360"/>
      <w:jc w:val="center"/>
    </w:pPr>
    <w:rPr>
      <w:rFonts w:ascii="Times New Roman" w:eastAsia="Times New Roman" w:hAnsi="Times New Roman" w:cs="Tahoma"/>
      <w:noProof/>
      <w:sz w:val="20"/>
      <w:szCs w:val="20"/>
    </w:rPr>
  </w:style>
  <w:style w:type="table" w:customStyle="1" w:styleId="TableGrid2headers">
    <w:name w:val="Table Grid 2 headers"/>
    <w:basedOn w:val="TableNormal"/>
    <w:uiPriority w:val="99"/>
    <w:locked/>
    <w:rsid w:val="002A5C12"/>
    <w:pPr>
      <w:spacing w:before="60" w:after="60" w:line="240" w:lineRule="auto"/>
    </w:pPr>
    <w:rPr>
      <w:rFonts w:ascii="Segoe UI" w:hAnsi="Segoe UI"/>
      <w:sz w:val="18"/>
      <w:szCs w:val="20"/>
      <w:lang w:val="en-US"/>
    </w:rPr>
    <w:tblPr>
      <w:tblBorders>
        <w:top w:val="single" w:sz="4" w:space="0" w:color="E50914"/>
        <w:left w:val="single" w:sz="4" w:space="0" w:color="E50914"/>
        <w:bottom w:val="single" w:sz="4" w:space="0" w:color="E50914"/>
        <w:right w:val="single" w:sz="4" w:space="0" w:color="E50914"/>
        <w:insideH w:val="single" w:sz="4" w:space="0" w:color="E50914"/>
        <w:insideV w:val="single" w:sz="4" w:space="0" w:color="E50914"/>
      </w:tblBorders>
    </w:tblPr>
    <w:tcPr>
      <w:shd w:val="clear" w:color="auto" w:fill="auto"/>
    </w:tcPr>
    <w:tblStylePr w:type="firstRow">
      <w:rPr>
        <w:rFonts w:ascii="Segoe UI" w:hAnsi="Segoe UI"/>
        <w:b/>
        <w:color w:val="FFFFFF" w:themeColor="background1"/>
        <w:sz w:val="18"/>
      </w:rPr>
      <w:tblPr/>
      <w:tcPr>
        <w:shd w:val="clear" w:color="auto" w:fill="E50914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E568F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ption">
    <w:name w:val="caption"/>
    <w:basedOn w:val="Body"/>
    <w:next w:val="Normal"/>
    <w:uiPriority w:val="35"/>
    <w:unhideWhenUsed/>
    <w:qFormat/>
    <w:locked/>
    <w:rsid w:val="00F242F8"/>
    <w:pPr>
      <w:spacing w:line="240" w:lineRule="auto"/>
      <w:jc w:val="center"/>
    </w:pPr>
    <w:rPr>
      <w:iCs/>
      <w:sz w:val="18"/>
      <w:szCs w:val="18"/>
    </w:rPr>
  </w:style>
  <w:style w:type="paragraph" w:customStyle="1" w:styleId="AppendixHeader2">
    <w:name w:val="Appendix Header 2"/>
    <w:basedOn w:val="Header2"/>
    <w:rsid w:val="003C1E92"/>
    <w:pPr>
      <w:numPr>
        <w:numId w:val="16"/>
      </w:numPr>
    </w:pPr>
  </w:style>
  <w:style w:type="paragraph" w:customStyle="1" w:styleId="AppendixSHeader">
    <w:name w:val="Appendix S. Header"/>
    <w:basedOn w:val="SHeader"/>
    <w:rsid w:val="003C1E92"/>
    <w:pPr>
      <w:numPr>
        <w:numId w:val="16"/>
      </w:numPr>
    </w:pPr>
  </w:style>
  <w:style w:type="paragraph" w:customStyle="1" w:styleId="xl28">
    <w:name w:val="xl28"/>
    <w:basedOn w:val="Normal"/>
    <w:locked/>
    <w:rsid w:val="006628A6"/>
    <w:pPr>
      <w:spacing w:before="100" w:beforeAutospacing="1" w:after="100" w:afterAutospacing="1" w:line="240" w:lineRule="auto"/>
      <w:jc w:val="center"/>
    </w:pPr>
    <w:rPr>
      <w:rFonts w:ascii="Tahoma" w:eastAsia="Times New Roman" w:hAnsi="Tahoma" w:cs="Tahoma"/>
      <w:sz w:val="21"/>
      <w:szCs w:val="21"/>
    </w:rPr>
  </w:style>
  <w:style w:type="paragraph" w:customStyle="1" w:styleId="AppendixSHeader2">
    <w:name w:val="Appendix S. Header 2"/>
    <w:basedOn w:val="AppendixSHeader"/>
    <w:rsid w:val="00B91BF1"/>
    <w:pPr>
      <w:numPr>
        <w:ilvl w:val="2"/>
      </w:numPr>
      <w:spacing w:before="240" w:after="240" w:line="240" w:lineRule="atLeast"/>
    </w:pPr>
    <w:rPr>
      <w:sz w:val="20"/>
    </w:rPr>
  </w:style>
  <w:style w:type="paragraph" w:customStyle="1" w:styleId="AppendixSHeader3">
    <w:name w:val="Appendix S. Header 3"/>
    <w:basedOn w:val="AppendixSHeader2"/>
    <w:rsid w:val="00E94A4A"/>
    <w:pPr>
      <w:numPr>
        <w:ilvl w:val="3"/>
      </w:numPr>
    </w:pPr>
    <w:rPr>
      <w:sz w:val="17"/>
    </w:rPr>
  </w:style>
  <w:style w:type="paragraph" w:customStyle="1" w:styleId="DeflectionBody">
    <w:name w:val="Deflection Body"/>
    <w:basedOn w:val="Body"/>
    <w:locked/>
    <w:rsid w:val="002515B7"/>
    <w:pPr>
      <w:spacing w:before="40" w:after="40"/>
    </w:pPr>
    <w:rPr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locked/>
    <w:rsid w:val="002515B7"/>
    <w:pPr>
      <w:outlineLvl w:val="9"/>
    </w:pPr>
    <w:rPr>
      <w:lang w:val="en-US"/>
    </w:rPr>
  </w:style>
  <w:style w:type="paragraph" w:styleId="TOC1">
    <w:name w:val="toc 1"/>
    <w:basedOn w:val="SHeader"/>
    <w:next w:val="Normal"/>
    <w:autoRedefine/>
    <w:uiPriority w:val="39"/>
    <w:unhideWhenUsed/>
    <w:locked/>
    <w:rsid w:val="00E06FCA"/>
    <w:pPr>
      <w:numPr>
        <w:ilvl w:val="0"/>
        <w:numId w:val="0"/>
      </w:numPr>
    </w:pPr>
  </w:style>
  <w:style w:type="paragraph" w:styleId="TOC3">
    <w:name w:val="toc 3"/>
    <w:next w:val="Normal"/>
    <w:autoRedefine/>
    <w:uiPriority w:val="39"/>
    <w:unhideWhenUsed/>
    <w:locked/>
    <w:rsid w:val="003A1BAF"/>
    <w:pPr>
      <w:spacing w:after="100"/>
      <w:ind w:left="440"/>
    </w:pPr>
    <w:rPr>
      <w:rFonts w:ascii="Segoe UI Semibold" w:eastAsiaTheme="majorEastAsia" w:hAnsi="Segoe UI Semibold" w:cstheme="majorBidi"/>
      <w:color w:val="2E1A47"/>
      <w:sz w:val="20"/>
      <w:szCs w:val="32"/>
    </w:rPr>
  </w:style>
  <w:style w:type="character" w:styleId="Hyperlink">
    <w:name w:val="Hyperlink"/>
    <w:basedOn w:val="DefaultParagraphFont"/>
    <w:uiPriority w:val="99"/>
    <w:unhideWhenUsed/>
    <w:locked/>
    <w:rsid w:val="002515B7"/>
    <w:rPr>
      <w:color w:val="0563C1" w:themeColor="hyperlink"/>
      <w:u w:val="single"/>
    </w:rPr>
  </w:style>
  <w:style w:type="paragraph" w:styleId="TOC2">
    <w:name w:val="toc 2"/>
    <w:basedOn w:val="Body"/>
    <w:next w:val="Normal"/>
    <w:autoRedefine/>
    <w:uiPriority w:val="39"/>
    <w:unhideWhenUsed/>
    <w:locked/>
    <w:rsid w:val="00E06FCA"/>
    <w:pPr>
      <w:ind w:left="221"/>
    </w:pPr>
  </w:style>
  <w:style w:type="paragraph" w:styleId="TOC4">
    <w:name w:val="toc 4"/>
    <w:basedOn w:val="AppendixSHeader3"/>
    <w:next w:val="Normal"/>
    <w:autoRedefine/>
    <w:uiPriority w:val="39"/>
    <w:unhideWhenUsed/>
    <w:locked/>
    <w:rsid w:val="003A1BAF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unhideWhenUsed/>
    <w:locked/>
    <w:rsid w:val="003A1BAF"/>
    <w:pPr>
      <w:spacing w:after="100"/>
      <w:ind w:left="880"/>
    </w:pPr>
    <w:rPr>
      <w:rFonts w:eastAsiaTheme="minorEastAsia"/>
      <w:lang w:eastAsia="en-GB"/>
    </w:rPr>
  </w:style>
  <w:style w:type="paragraph" w:styleId="TOC6">
    <w:name w:val="toc 6"/>
    <w:basedOn w:val="Normal"/>
    <w:next w:val="Normal"/>
    <w:autoRedefine/>
    <w:uiPriority w:val="39"/>
    <w:unhideWhenUsed/>
    <w:locked/>
    <w:rsid w:val="003A1BAF"/>
    <w:pPr>
      <w:spacing w:after="100"/>
      <w:ind w:left="1100"/>
    </w:pPr>
    <w:rPr>
      <w:rFonts w:eastAsiaTheme="minorEastAsia"/>
      <w:lang w:eastAsia="en-GB"/>
    </w:rPr>
  </w:style>
  <w:style w:type="paragraph" w:styleId="TOC7">
    <w:name w:val="toc 7"/>
    <w:basedOn w:val="Normal"/>
    <w:next w:val="Normal"/>
    <w:autoRedefine/>
    <w:uiPriority w:val="39"/>
    <w:unhideWhenUsed/>
    <w:locked/>
    <w:rsid w:val="003A1BAF"/>
    <w:pPr>
      <w:spacing w:after="100"/>
      <w:ind w:left="1320"/>
    </w:pPr>
    <w:rPr>
      <w:rFonts w:eastAsiaTheme="minorEastAsia"/>
      <w:lang w:eastAsia="en-GB"/>
    </w:rPr>
  </w:style>
  <w:style w:type="paragraph" w:styleId="TOC8">
    <w:name w:val="toc 8"/>
    <w:basedOn w:val="Normal"/>
    <w:next w:val="Normal"/>
    <w:autoRedefine/>
    <w:uiPriority w:val="39"/>
    <w:unhideWhenUsed/>
    <w:locked/>
    <w:rsid w:val="003A1BAF"/>
    <w:pPr>
      <w:spacing w:after="100"/>
      <w:ind w:left="1540"/>
    </w:pPr>
    <w:rPr>
      <w:rFonts w:eastAsiaTheme="minorEastAsia"/>
      <w:lang w:eastAsia="en-GB"/>
    </w:rPr>
  </w:style>
  <w:style w:type="paragraph" w:styleId="TOC9">
    <w:name w:val="toc 9"/>
    <w:basedOn w:val="Normal"/>
    <w:next w:val="Normal"/>
    <w:autoRedefine/>
    <w:uiPriority w:val="39"/>
    <w:unhideWhenUsed/>
    <w:locked/>
    <w:rsid w:val="003A1BAF"/>
    <w:pPr>
      <w:spacing w:after="100"/>
      <w:ind w:left="1760"/>
    </w:pPr>
    <w:rPr>
      <w:rFonts w:eastAsiaTheme="minorEastAsia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locked/>
    <w:rsid w:val="003A1BAF"/>
    <w:rPr>
      <w:color w:val="605E5C"/>
      <w:shd w:val="clear" w:color="auto" w:fill="E1DFDD"/>
    </w:rPr>
  </w:style>
  <w:style w:type="paragraph" w:customStyle="1" w:styleId="CoverSHeader">
    <w:name w:val="Cover S.Header"/>
    <w:basedOn w:val="Header2"/>
    <w:rsid w:val="003A1BAF"/>
  </w:style>
  <w:style w:type="paragraph" w:customStyle="1" w:styleId="CoverHeader1">
    <w:name w:val="Cover Header 1"/>
    <w:basedOn w:val="Header1"/>
    <w:rsid w:val="003A1BAF"/>
  </w:style>
  <w:style w:type="paragraph" w:styleId="TableofFigures">
    <w:name w:val="table of figures"/>
    <w:basedOn w:val="Body"/>
    <w:next w:val="Normal"/>
    <w:uiPriority w:val="99"/>
    <w:unhideWhenUsed/>
    <w:locked/>
    <w:rsid w:val="00E06FCA"/>
    <w:pPr>
      <w:spacing w:after="0"/>
    </w:pPr>
  </w:style>
  <w:style w:type="character" w:customStyle="1" w:styleId="integrity">
    <w:name w:val="integrity"/>
    <w:basedOn w:val="DefaultParagraphFont"/>
    <w:uiPriority w:val="1"/>
    <w:locked/>
    <w:rsid w:val="00536CF5"/>
    <w:rPr>
      <w:rFonts w:ascii="Arial" w:hAnsi="Arial"/>
      <w:sz w:val="21"/>
    </w:rPr>
  </w:style>
  <w:style w:type="paragraph" w:customStyle="1" w:styleId="TableBody">
    <w:name w:val="Table Body"/>
    <w:basedOn w:val="Body"/>
    <w:rsid w:val="005A3FFE"/>
    <w:pPr>
      <w:spacing w:before="80" w:after="80"/>
    </w:pPr>
    <w:rPr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0566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566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66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566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660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33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1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2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B90A1-09C8-4A60-85EC-57B5AE560059}"/>
      </w:docPartPr>
      <w:docPartBody>
        <w:p w:rsidR="006F5568" w:rsidRDefault="007C2386">
          <w:r w:rsidRPr="00896337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52BC"/>
    <w:rsid w:val="000276B9"/>
    <w:rsid w:val="000D0510"/>
    <w:rsid w:val="00284B09"/>
    <w:rsid w:val="00462AFB"/>
    <w:rsid w:val="004F713A"/>
    <w:rsid w:val="00512A18"/>
    <w:rsid w:val="0054604B"/>
    <w:rsid w:val="00591999"/>
    <w:rsid w:val="005B18B1"/>
    <w:rsid w:val="005B5ADF"/>
    <w:rsid w:val="00671995"/>
    <w:rsid w:val="00674641"/>
    <w:rsid w:val="006E32C9"/>
    <w:rsid w:val="006F5568"/>
    <w:rsid w:val="007C2386"/>
    <w:rsid w:val="007C50D2"/>
    <w:rsid w:val="0099690C"/>
    <w:rsid w:val="00AA537E"/>
    <w:rsid w:val="00AD46BF"/>
    <w:rsid w:val="00B21F5B"/>
    <w:rsid w:val="00B35D07"/>
    <w:rsid w:val="00B45C16"/>
    <w:rsid w:val="00BF65DE"/>
    <w:rsid w:val="00C600DC"/>
    <w:rsid w:val="00CD62AE"/>
    <w:rsid w:val="00E55F4D"/>
    <w:rsid w:val="00E87ED0"/>
    <w:rsid w:val="00FA5DF9"/>
    <w:rsid w:val="00FD52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C2386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F94311C1731341954F1516C820AA6F" ma:contentTypeVersion="4" ma:contentTypeDescription="Create a new document." ma:contentTypeScope="" ma:versionID="a4d809e27e057c82cc8641f77b6f2492">
  <xsd:schema xmlns:xsd="http://www.w3.org/2001/XMLSchema" xmlns:xs="http://www.w3.org/2001/XMLSchema" xmlns:p="http://schemas.microsoft.com/office/2006/metadata/properties" xmlns:ns2="a10cd554-2bdf-4178-9570-2215a53828f4" targetNamespace="http://schemas.microsoft.com/office/2006/metadata/properties" ma:root="true" ma:fieldsID="7e2580278c8caf643986098ad55a72b3" ns2:_="">
    <xsd:import namespace="a10cd554-2bdf-4178-9570-2215a53828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0cd554-2bdf-4178-9570-2215a53828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1618E79-CE8B-479F-803D-6FA9FCA3AAE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B5EA5E1-A657-4D30-B873-378F1FDB3E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0cd554-2bdf-4178-9570-2215a53828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96C518A-2A10-4D82-8809-3DA6D8E3311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F7B0046-539B-428C-9942-FCA47988843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421</Words>
  <Characters>240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Hutchison</dc:creator>
  <cp:keywords/>
  <dc:description/>
  <cp:lastModifiedBy>Ellen Johnson</cp:lastModifiedBy>
  <cp:revision>4</cp:revision>
  <cp:lastPrinted>2021-12-02T14:33:00Z</cp:lastPrinted>
  <dcterms:created xsi:type="dcterms:W3CDTF">2023-03-06T13:40:00Z</dcterms:created>
  <dcterms:modified xsi:type="dcterms:W3CDTF">2023-03-14T10:01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oject_Id">
    <vt:lpwstr>YYYYMMDD-SSMMHH</vt:lpwstr>
  </property>
  <property fmtid="{D5CDD505-2E9C-101B-9397-08002B2CF9AE}" pid="3" name="Department">
    <vt:lpwstr>YYYYMMDD-SSMMHH</vt:lpwstr>
  </property>
  <property fmtid="{D5CDD505-2E9C-101B-9397-08002B2CF9AE}" pid="4" name="ContentTypeId">
    <vt:lpwstr>0x010100F8EF0BAEFAB3F64EA1043022A31F0F18</vt:lpwstr>
  </property>
  <property fmtid="{D5CDD505-2E9C-101B-9397-08002B2CF9AE}" pid="5" name="MediaServiceImageTags">
    <vt:lpwstr/>
  </property>
</Properties>
</file>